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09E52" w14:textId="77777777" w:rsidR="003E6547" w:rsidRPr="00D03441" w:rsidRDefault="003E6547" w:rsidP="00997E0C">
      <w:pPr>
        <w:spacing w:after="0" w:line="240" w:lineRule="auto"/>
        <w:rPr>
          <w:rFonts w:ascii="Verdana" w:hAnsi="Verdana"/>
          <w:sz w:val="19"/>
          <w:szCs w:val="19"/>
        </w:rPr>
      </w:pPr>
      <w:bookmarkStart w:id="0" w:name="_Hlk61446709"/>
    </w:p>
    <w:p w14:paraId="77E684FB" w14:textId="77777777" w:rsidR="003E6547" w:rsidRPr="00D03441" w:rsidRDefault="003E6547" w:rsidP="003E6547">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 w:val="num" w:pos="180"/>
        </w:tabs>
        <w:suppressAutoHyphens/>
        <w:spacing w:before="0" w:line="240" w:lineRule="auto"/>
        <w:ind w:left="902" w:hanging="902"/>
        <w:jc w:val="center"/>
        <w:rPr>
          <w:rFonts w:ascii="Verdana" w:hAnsi="Verdana"/>
          <w:color w:val="FFFFFF"/>
          <w:sz w:val="20"/>
        </w:rPr>
      </w:pPr>
      <w:r w:rsidRPr="00D03441">
        <w:rPr>
          <w:rFonts w:ascii="Verdana" w:hAnsi="Verdana"/>
          <w:color w:val="FFFFFF"/>
          <w:sz w:val="20"/>
        </w:rPr>
        <w:t>ZOBOWIĄZANIE PODMIOTU UDOSTĘPNIAJĄCEGO ZASOBY</w:t>
      </w:r>
    </w:p>
    <w:p w14:paraId="61887F2D" w14:textId="77777777" w:rsidR="003E6547" w:rsidRPr="00D03441" w:rsidRDefault="003E6547" w:rsidP="003E6547">
      <w:pPr>
        <w:spacing w:after="0" w:line="240" w:lineRule="auto"/>
        <w:rPr>
          <w:rFonts w:ascii="Verdana" w:hAnsi="Verdana" w:cs="Arial"/>
          <w:b/>
          <w:sz w:val="20"/>
          <w:szCs w:val="20"/>
        </w:rPr>
      </w:pPr>
    </w:p>
    <w:p w14:paraId="4C83D410" w14:textId="77777777" w:rsidR="003E6547" w:rsidRPr="00D03441" w:rsidRDefault="003E6547" w:rsidP="003E6547">
      <w:pPr>
        <w:spacing w:after="0" w:line="240" w:lineRule="auto"/>
        <w:rPr>
          <w:rFonts w:ascii="Verdana" w:hAnsi="Verdana" w:cs="Arial"/>
          <w:sz w:val="20"/>
          <w:szCs w:val="20"/>
        </w:rPr>
      </w:pPr>
      <w:r w:rsidRPr="00D03441">
        <w:rPr>
          <w:rFonts w:ascii="Verdana" w:hAnsi="Verdana" w:cs="Arial"/>
          <w:b/>
          <w:sz w:val="20"/>
          <w:szCs w:val="20"/>
        </w:rPr>
        <w:t>Nazwa podmiotu:</w:t>
      </w:r>
      <w:r w:rsidRPr="00D03441">
        <w:rPr>
          <w:rFonts w:ascii="Verdana" w:hAnsi="Verdana" w:cs="Arial"/>
          <w:sz w:val="20"/>
          <w:szCs w:val="20"/>
        </w:rPr>
        <w:t>…………………………………………………………………………………………………………………………</w:t>
      </w:r>
    </w:p>
    <w:p w14:paraId="786B472C" w14:textId="77777777" w:rsidR="003E6547" w:rsidRPr="00D03441" w:rsidRDefault="003E6547" w:rsidP="003E6547">
      <w:pPr>
        <w:spacing w:after="0" w:line="240" w:lineRule="auto"/>
        <w:ind w:right="-142"/>
        <w:jc w:val="center"/>
        <w:rPr>
          <w:rFonts w:ascii="Verdana" w:hAnsi="Verdana" w:cs="Arial"/>
          <w:sz w:val="16"/>
          <w:szCs w:val="16"/>
        </w:rPr>
      </w:pPr>
      <w:r w:rsidRPr="00D03441">
        <w:rPr>
          <w:rFonts w:ascii="Verdana" w:hAnsi="Verdana" w:cs="Arial"/>
          <w:i/>
          <w:sz w:val="16"/>
          <w:szCs w:val="16"/>
        </w:rPr>
        <w:t>(pełna nazwa/firma, adres podmiotu udostępniającego zasoby)</w:t>
      </w:r>
    </w:p>
    <w:p w14:paraId="46964943" w14:textId="77777777" w:rsidR="003E6547" w:rsidRPr="00D03441" w:rsidRDefault="003E6547" w:rsidP="003E6547">
      <w:pPr>
        <w:spacing w:after="0" w:line="240" w:lineRule="auto"/>
        <w:ind w:right="-142"/>
        <w:rPr>
          <w:rFonts w:ascii="Verdana" w:hAnsi="Verdana" w:cs="Arial"/>
          <w:sz w:val="20"/>
          <w:szCs w:val="20"/>
        </w:rPr>
      </w:pPr>
      <w:r w:rsidRPr="00D03441">
        <w:rPr>
          <w:rFonts w:ascii="Verdana" w:hAnsi="Verdana" w:cs="Arial"/>
          <w:i/>
          <w:sz w:val="20"/>
          <w:szCs w:val="20"/>
        </w:rPr>
        <w:t>KRS/</w:t>
      </w:r>
      <w:proofErr w:type="spellStart"/>
      <w:r w:rsidRPr="00D03441">
        <w:rPr>
          <w:rFonts w:ascii="Verdana" w:hAnsi="Verdana" w:cs="Arial"/>
          <w:i/>
          <w:sz w:val="20"/>
          <w:szCs w:val="20"/>
        </w:rPr>
        <w:t>CEiDG</w:t>
      </w:r>
      <w:proofErr w:type="spellEnd"/>
      <w:r w:rsidRPr="00D03441">
        <w:rPr>
          <w:rFonts w:ascii="Verdana" w:hAnsi="Verdana" w:cs="Arial"/>
          <w:i/>
          <w:sz w:val="20"/>
          <w:szCs w:val="20"/>
        </w:rPr>
        <w:t>/</w:t>
      </w:r>
      <w:r w:rsidRPr="00D03441">
        <w:rPr>
          <w:rFonts w:ascii="Verdana" w:hAnsi="Verdana" w:cs="Arial"/>
          <w:sz w:val="20"/>
          <w:szCs w:val="20"/>
        </w:rPr>
        <w:t>(w zależności od podmiotu): ………………………………………………….…………..……</w:t>
      </w:r>
    </w:p>
    <w:p w14:paraId="0E8566EF" w14:textId="77777777" w:rsidR="003E6547" w:rsidRPr="00D03441" w:rsidRDefault="003E6547" w:rsidP="003E6547">
      <w:pPr>
        <w:spacing w:after="0" w:line="240" w:lineRule="auto"/>
        <w:ind w:right="-142"/>
        <w:rPr>
          <w:rFonts w:ascii="Verdana" w:hAnsi="Verdana" w:cs="Arial"/>
          <w:sz w:val="20"/>
          <w:szCs w:val="20"/>
        </w:rPr>
      </w:pPr>
    </w:p>
    <w:p w14:paraId="2ECA9F44" w14:textId="77777777" w:rsidR="003E6547" w:rsidRPr="00D03441" w:rsidRDefault="003E6547" w:rsidP="003E6547">
      <w:pPr>
        <w:spacing w:after="0" w:line="240" w:lineRule="auto"/>
        <w:rPr>
          <w:rFonts w:ascii="Verdana" w:hAnsi="Verdana" w:cs="Arial"/>
          <w:sz w:val="20"/>
          <w:szCs w:val="20"/>
        </w:rPr>
      </w:pPr>
      <w:r w:rsidRPr="00D03441">
        <w:rPr>
          <w:rFonts w:ascii="Verdana" w:hAnsi="Verdana" w:cs="Arial"/>
          <w:sz w:val="20"/>
          <w:szCs w:val="20"/>
        </w:rPr>
        <w:t>reprezentowany przez:…………………………………………………………………………………………………………....……</w:t>
      </w:r>
    </w:p>
    <w:p w14:paraId="2E4CAF46" w14:textId="77777777" w:rsidR="003E6547" w:rsidRPr="00D03441" w:rsidRDefault="003E6547" w:rsidP="003E6547">
      <w:pPr>
        <w:spacing w:after="0" w:line="240" w:lineRule="auto"/>
        <w:ind w:left="2842"/>
        <w:rPr>
          <w:rFonts w:ascii="Verdana" w:hAnsi="Verdana" w:cs="Arial"/>
          <w:i/>
          <w:sz w:val="16"/>
          <w:szCs w:val="16"/>
        </w:rPr>
      </w:pPr>
      <w:r w:rsidRPr="00D03441">
        <w:rPr>
          <w:rFonts w:ascii="Verdana" w:hAnsi="Verdana" w:cs="Arial"/>
          <w:i/>
          <w:sz w:val="16"/>
          <w:szCs w:val="16"/>
        </w:rPr>
        <w:t>(imię, nazwisko, stanowisko/podstawa do reprezentacji)</w:t>
      </w:r>
    </w:p>
    <w:p w14:paraId="4EECD36A" w14:textId="77777777" w:rsidR="003E6547" w:rsidRPr="00D03441" w:rsidRDefault="003E6547" w:rsidP="003E6547">
      <w:pPr>
        <w:spacing w:after="0" w:line="240" w:lineRule="auto"/>
        <w:rPr>
          <w:rFonts w:ascii="Verdana" w:hAnsi="Verdana" w:cs="Arial"/>
          <w:sz w:val="20"/>
          <w:szCs w:val="20"/>
        </w:rPr>
      </w:pPr>
      <w:r w:rsidRPr="00D03441">
        <w:rPr>
          <w:rFonts w:ascii="Verdana" w:hAnsi="Verdana" w:cs="Arial"/>
          <w:sz w:val="20"/>
          <w:szCs w:val="20"/>
        </w:rPr>
        <w:t>Na potrzeby postępowania o udzielenie zamówienia publicznego pn.:</w:t>
      </w:r>
    </w:p>
    <w:p w14:paraId="6E77722E" w14:textId="77777777" w:rsidR="003E6547" w:rsidRPr="00D03441" w:rsidRDefault="003E6547" w:rsidP="003E6547">
      <w:pPr>
        <w:spacing w:after="0" w:line="240" w:lineRule="auto"/>
        <w:jc w:val="center"/>
        <w:rPr>
          <w:rFonts w:ascii="Verdana" w:hAnsi="Verdana" w:cs="Arial"/>
          <w:b/>
          <w:sz w:val="20"/>
          <w:szCs w:val="24"/>
        </w:rPr>
      </w:pPr>
    </w:p>
    <w:p w14:paraId="25E68F4B" w14:textId="4163A3F5" w:rsidR="00997E0C" w:rsidRPr="0005639E" w:rsidRDefault="00997E0C" w:rsidP="00997E0C">
      <w:pPr>
        <w:spacing w:before="40" w:after="120" w:line="240" w:lineRule="auto"/>
        <w:jc w:val="both"/>
        <w:rPr>
          <w:rFonts w:ascii="Verdana" w:hAnsi="Verdana" w:cs="Arial"/>
          <w:sz w:val="20"/>
          <w:szCs w:val="20"/>
        </w:rPr>
      </w:pPr>
      <w:r>
        <w:rPr>
          <w:rFonts w:ascii="Verdana" w:hAnsi="Verdana"/>
          <w:b/>
          <w:sz w:val="20"/>
          <w:szCs w:val="20"/>
        </w:rPr>
        <w:t>„</w:t>
      </w:r>
      <w:r w:rsidR="001076F2" w:rsidRPr="00E3309F">
        <w:rPr>
          <w:rFonts w:ascii="Verdana" w:hAnsi="Verdana" w:cs="Arial"/>
          <w:b/>
          <w:iCs/>
          <w:sz w:val="24"/>
          <w:szCs w:val="28"/>
        </w:rPr>
        <w:t>Dostawa</w:t>
      </w:r>
      <w:r w:rsidR="001076F2" w:rsidRPr="00B75EBE">
        <w:rPr>
          <w:rFonts w:ascii="Verdana" w:hAnsi="Verdana" w:cs="Arial"/>
          <w:b/>
          <w:i/>
          <w:iCs/>
          <w:sz w:val="24"/>
          <w:szCs w:val="28"/>
        </w:rPr>
        <w:t xml:space="preserve"> </w:t>
      </w:r>
      <w:r w:rsidR="001076F2">
        <w:rPr>
          <w:rStyle w:val="Pogrubienie"/>
          <w:rFonts w:ascii="Verdana" w:hAnsi="Verdana"/>
          <w:sz w:val="24"/>
          <w:szCs w:val="24"/>
        </w:rPr>
        <w:t>s</w:t>
      </w:r>
      <w:r w:rsidR="001076F2" w:rsidRPr="00E3309F">
        <w:rPr>
          <w:rStyle w:val="Pogrubienie"/>
          <w:rFonts w:ascii="Verdana" w:hAnsi="Verdana"/>
          <w:sz w:val="24"/>
          <w:szCs w:val="24"/>
        </w:rPr>
        <w:t>ystemu spektrometrów do analizy jakościowej oraz ilościowej z analizatorami IT-TOF oraz Q-TOF</w:t>
      </w:r>
      <w:r w:rsidR="001076F2">
        <w:rPr>
          <w:rStyle w:val="Pogrubienie"/>
          <w:rFonts w:ascii="Verdana" w:hAnsi="Verdana"/>
          <w:sz w:val="24"/>
          <w:szCs w:val="24"/>
        </w:rPr>
        <w:t>”</w:t>
      </w:r>
    </w:p>
    <w:p w14:paraId="5F80BC8F" w14:textId="77777777" w:rsidR="003E6547" w:rsidRPr="00D03441" w:rsidRDefault="003E6547" w:rsidP="003E6547">
      <w:pPr>
        <w:spacing w:after="0" w:line="240" w:lineRule="auto"/>
        <w:jc w:val="center"/>
        <w:rPr>
          <w:rFonts w:ascii="Verdana" w:hAnsi="Verdana" w:cs="Arial"/>
          <w:sz w:val="20"/>
          <w:szCs w:val="20"/>
        </w:rPr>
      </w:pPr>
    </w:p>
    <w:p w14:paraId="68CEAC4A" w14:textId="77777777" w:rsidR="003E6547" w:rsidRPr="00D03441" w:rsidRDefault="003E6547" w:rsidP="003E6547">
      <w:pPr>
        <w:spacing w:after="0" w:line="240" w:lineRule="auto"/>
        <w:rPr>
          <w:rFonts w:ascii="Verdana" w:hAnsi="Verdana" w:cs="Arial"/>
          <w:sz w:val="20"/>
          <w:szCs w:val="20"/>
        </w:rPr>
      </w:pPr>
      <w:r w:rsidRPr="00D03441">
        <w:rPr>
          <w:rFonts w:ascii="Verdana" w:hAnsi="Verdana" w:cs="Arial"/>
          <w:sz w:val="20"/>
          <w:szCs w:val="20"/>
        </w:rPr>
        <w:t xml:space="preserve">prowadzonego przez: </w:t>
      </w:r>
      <w:r w:rsidRPr="00D03441">
        <w:rPr>
          <w:rFonts w:ascii="Verdana" w:hAnsi="Verdana" w:cs="Arial"/>
          <w:b/>
          <w:sz w:val="20"/>
          <w:szCs w:val="20"/>
        </w:rPr>
        <w:t>Uniwersytet Wrocławski, pl. Uniwersytecki 1, 50-137 Wrocław</w:t>
      </w:r>
    </w:p>
    <w:p w14:paraId="5BB473C4" w14:textId="77777777" w:rsidR="003E6547" w:rsidRPr="00D03441" w:rsidRDefault="003E6547" w:rsidP="003E6547">
      <w:pPr>
        <w:spacing w:after="0" w:line="240" w:lineRule="auto"/>
        <w:rPr>
          <w:rFonts w:ascii="Verdana" w:hAnsi="Verdana"/>
          <w:sz w:val="20"/>
          <w:szCs w:val="20"/>
        </w:rPr>
      </w:pPr>
    </w:p>
    <w:p w14:paraId="34C9FAB9"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zobowiązuję się do oddania zasobów na potrzeby wykonania przedmiotowego zamówienia, tj. następującemu Wykonawcy:</w:t>
      </w:r>
    </w:p>
    <w:p w14:paraId="43A460DA"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w:t>
      </w:r>
    </w:p>
    <w:p w14:paraId="14245647" w14:textId="77777777" w:rsidR="003E6547" w:rsidRPr="00D03441" w:rsidRDefault="003E6547" w:rsidP="003E6547">
      <w:pPr>
        <w:spacing w:after="0" w:line="240" w:lineRule="auto"/>
        <w:jc w:val="center"/>
        <w:rPr>
          <w:rFonts w:ascii="Verdana" w:hAnsi="Verdana"/>
          <w:i/>
          <w:sz w:val="16"/>
          <w:szCs w:val="16"/>
        </w:rPr>
      </w:pPr>
      <w:r w:rsidRPr="00D03441">
        <w:rPr>
          <w:rFonts w:ascii="Verdana" w:hAnsi="Verdana"/>
          <w:i/>
          <w:sz w:val="16"/>
          <w:szCs w:val="16"/>
        </w:rPr>
        <w:t>(nazwa i adres wykonawcy)</w:t>
      </w:r>
    </w:p>
    <w:p w14:paraId="510E956B"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Oświadczam/-y, iż na potrzeby spełniania przez Wykonawcę następujących warunków udziału w postępowaniu:</w:t>
      </w:r>
    </w:p>
    <w:p w14:paraId="3787097B"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a) udostępniam Wykonawcy ww. zasoby, w następującym zakresie:...................................</w:t>
      </w:r>
    </w:p>
    <w:p w14:paraId="528384D5"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w:t>
      </w:r>
    </w:p>
    <w:p w14:paraId="1A8BAE5B"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b) sposób wykorzystania przy wykonywaniu zamówienia przez Wykonawcę udostępnionych przeze mnie zasobów będzie następujący: …………………………………………………………………………………..</w:t>
      </w:r>
    </w:p>
    <w:p w14:paraId="7BAC9DC4"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w:t>
      </w:r>
    </w:p>
    <w:p w14:paraId="282D57B3"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c) zakres mojego udziału przy wykonywaniu zamówienia będzie następujący: ……..................</w:t>
      </w:r>
    </w:p>
    <w:p w14:paraId="6E8A2C4A"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w:t>
      </w:r>
    </w:p>
    <w:p w14:paraId="45D210EA"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d) okres mojego udziału przy wykonywaniu zamówienia będzie następujący: ........................</w:t>
      </w:r>
    </w:p>
    <w:p w14:paraId="26DFA891" w14:textId="77777777" w:rsidR="003E6547" w:rsidRPr="00D03441" w:rsidRDefault="003E6547" w:rsidP="003E6547">
      <w:pPr>
        <w:spacing w:after="0" w:line="240" w:lineRule="auto"/>
        <w:rPr>
          <w:rFonts w:ascii="Verdana" w:hAnsi="Verdana"/>
          <w:sz w:val="20"/>
          <w:szCs w:val="20"/>
          <w:highlight w:val="yellow"/>
        </w:rPr>
      </w:pPr>
      <w:r w:rsidRPr="00D03441">
        <w:rPr>
          <w:rFonts w:ascii="Verdana" w:hAnsi="Verdana"/>
          <w:sz w:val="20"/>
          <w:szCs w:val="20"/>
        </w:rPr>
        <w:t>...................................................................................................................................</w:t>
      </w:r>
    </w:p>
    <w:p w14:paraId="6D52880F" w14:textId="77777777" w:rsidR="003E6547" w:rsidRPr="00D03441" w:rsidRDefault="003E6547" w:rsidP="003E6547">
      <w:pPr>
        <w:spacing w:after="0" w:line="240" w:lineRule="auto"/>
        <w:jc w:val="both"/>
        <w:rPr>
          <w:rFonts w:ascii="Verdana" w:hAnsi="Verdana"/>
          <w:sz w:val="20"/>
          <w:szCs w:val="20"/>
        </w:rPr>
      </w:pPr>
      <w:r w:rsidRPr="00D03441">
        <w:rPr>
          <w:rFonts w:ascii="Verdana" w:hAnsi="Verdana"/>
          <w:sz w:val="20"/>
          <w:szCs w:val="20"/>
        </w:rPr>
        <w:t xml:space="preserve">e) </w:t>
      </w:r>
      <w:r>
        <w:rPr>
          <w:rFonts w:ascii="Verdana" w:hAnsi="Verdana"/>
          <w:sz w:val="20"/>
          <w:szCs w:val="20"/>
        </w:rPr>
        <w:t>z Wykonawcą łączyć nas będzie</w:t>
      </w:r>
      <w:r w:rsidRPr="00D03441">
        <w:rPr>
          <w:rFonts w:ascii="Verdana" w:hAnsi="Verdana"/>
          <w:sz w:val="20"/>
          <w:szCs w:val="20"/>
        </w:rPr>
        <w:t xml:space="preserve">: ……………………………………………………………….. </w:t>
      </w:r>
    </w:p>
    <w:p w14:paraId="123A88EF" w14:textId="77777777" w:rsidR="003E6547" w:rsidRPr="00D03441" w:rsidRDefault="003E6547" w:rsidP="003E6547">
      <w:pPr>
        <w:spacing w:after="0" w:line="240" w:lineRule="auto"/>
        <w:jc w:val="both"/>
        <w:rPr>
          <w:rFonts w:ascii="Verdana" w:hAnsi="Verdana" w:cs="Arial"/>
          <w:sz w:val="16"/>
          <w:szCs w:val="16"/>
        </w:rPr>
      </w:pPr>
    </w:p>
    <w:p w14:paraId="6AA3F870" w14:textId="77777777" w:rsidR="003E6547" w:rsidRPr="00D03441" w:rsidRDefault="003E6547" w:rsidP="003E6547">
      <w:pPr>
        <w:shd w:val="clear" w:color="auto" w:fill="BFBFBF" w:themeFill="background1" w:themeFillShade="BF"/>
        <w:spacing w:after="0" w:line="240" w:lineRule="auto"/>
        <w:jc w:val="both"/>
        <w:rPr>
          <w:rFonts w:ascii="Verdana" w:hAnsi="Verdana" w:cs="Arial"/>
          <w:b/>
          <w:sz w:val="20"/>
          <w:szCs w:val="20"/>
        </w:rPr>
      </w:pPr>
      <w:r w:rsidRPr="00D03441">
        <w:rPr>
          <w:rFonts w:ascii="Verdana" w:hAnsi="Verdana" w:cs="Arial"/>
          <w:b/>
          <w:sz w:val="20"/>
          <w:szCs w:val="20"/>
        </w:rPr>
        <w:t>OŚWIADCZENIE DOTYCZĄCE ZAKAZU, O KTÓRYM MOWA W ART. 5K ROZPORZĄDZENIA SANKCYJENGO W ZAKRESIE ODPOWIADAJĄCYM PONAD 10% WARTOŚCI ZAMÓWIENIA:</w:t>
      </w:r>
    </w:p>
    <w:p w14:paraId="2F7EC2B2" w14:textId="77777777" w:rsidR="003E6547" w:rsidRPr="00D03441" w:rsidRDefault="003E6547" w:rsidP="003E6547">
      <w:pPr>
        <w:spacing w:after="0" w:line="240" w:lineRule="auto"/>
        <w:ind w:left="-14"/>
        <w:jc w:val="both"/>
        <w:rPr>
          <w:rFonts w:ascii="Verdana" w:hAnsi="Verdana" w:cs="Arial"/>
          <w:sz w:val="20"/>
          <w:szCs w:val="20"/>
        </w:rPr>
      </w:pPr>
      <w:r w:rsidRPr="00D03441">
        <w:rPr>
          <w:rFonts w:ascii="Verdana" w:hAnsi="Verdana" w:cs="Arial"/>
          <w:sz w:val="20"/>
          <w:szCs w:val="20"/>
        </w:rPr>
        <w:t>Oświadczam/y, że nie podlegam/y wykluczeniu z postępowania na podstawie art. 5k Rozporządzenia sankcyjnego</w:t>
      </w:r>
    </w:p>
    <w:p w14:paraId="7F6323BC" w14:textId="77777777" w:rsidR="00AB4BF2" w:rsidRPr="00A57D65" w:rsidRDefault="00AB4BF2" w:rsidP="00AB4BF2">
      <w:pPr>
        <w:spacing w:after="0"/>
        <w:jc w:val="both"/>
        <w:rPr>
          <w:rFonts w:ascii="Verdana" w:hAnsi="Verdana" w:cs="Arial"/>
          <w:sz w:val="16"/>
          <w:szCs w:val="16"/>
        </w:rPr>
      </w:pPr>
      <w:r w:rsidRPr="00A57D65">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 W przypadku przedstawienia innego podmiotowego środka dowodowego w jego treści należy umieścić powyższe oświadczenie o niepodleganiu wykluczeniu na postawie art. 5 k rozporządzenia sankcyjnego.</w:t>
      </w:r>
    </w:p>
    <w:p w14:paraId="71BEC1F3" w14:textId="77777777" w:rsidR="003E6547" w:rsidRPr="00D03441" w:rsidRDefault="003E6547" w:rsidP="003E6547">
      <w:pPr>
        <w:spacing w:after="0" w:line="240" w:lineRule="auto"/>
        <w:ind w:left="1" w:firstLine="1"/>
        <w:jc w:val="both"/>
        <w:rPr>
          <w:rFonts w:ascii="Verdana" w:hAnsi="Verdana"/>
          <w:i/>
          <w:sz w:val="16"/>
          <w:szCs w:val="16"/>
        </w:rPr>
      </w:pPr>
    </w:p>
    <w:p w14:paraId="3E237E57" w14:textId="77777777" w:rsidR="003E6547" w:rsidRPr="00D03441" w:rsidRDefault="003E6547" w:rsidP="003E6547">
      <w:pPr>
        <w:spacing w:after="0" w:line="240" w:lineRule="auto"/>
        <w:jc w:val="both"/>
        <w:rPr>
          <w:rFonts w:ascii="Verdana" w:hAnsi="Verdana"/>
          <w:b/>
          <w:sz w:val="20"/>
          <w:szCs w:val="20"/>
        </w:rPr>
      </w:pPr>
      <w:r>
        <w:rPr>
          <w:rFonts w:ascii="Verdana" w:hAnsi="Verdana"/>
          <w:b/>
          <w:sz w:val="20"/>
          <w:szCs w:val="20"/>
        </w:rPr>
        <w:t>Zobowiązanie</w:t>
      </w:r>
      <w:r w:rsidRPr="00D03441">
        <w:rPr>
          <w:rFonts w:ascii="Verdana" w:hAnsi="Verdana"/>
          <w:b/>
          <w:sz w:val="20"/>
          <w:szCs w:val="20"/>
        </w:rPr>
        <w:t xml:space="preserve"> musi być opatrzone przez osobę lub osoby uprawnione do reprezentowania podmiotu udostępniającego zasoby kwalifikowanym podpisem elektronicznym.</w:t>
      </w:r>
    </w:p>
    <w:p w14:paraId="72B29B35" w14:textId="4200227D" w:rsidR="003E6547" w:rsidRPr="00D03441" w:rsidRDefault="003E6547" w:rsidP="003E6547">
      <w:pPr>
        <w:spacing w:after="0" w:line="240" w:lineRule="auto"/>
        <w:jc w:val="both"/>
        <w:rPr>
          <w:rFonts w:ascii="Verdana" w:hAnsi="Verdana"/>
          <w:b/>
          <w:sz w:val="20"/>
          <w:szCs w:val="20"/>
        </w:rPr>
      </w:pPr>
      <w:r w:rsidRPr="00304DC1">
        <w:rPr>
          <w:rFonts w:ascii="Verdana" w:hAnsi="Verdana"/>
          <w:b/>
          <w:color w:val="FF0000"/>
          <w:sz w:val="20"/>
          <w:szCs w:val="20"/>
        </w:rPr>
        <w:t>Zobowiązanie należy złożyć wraz z ofertą.</w:t>
      </w:r>
    </w:p>
    <w:bookmarkEnd w:id="0"/>
    <w:sectPr w:rsidR="003E6547" w:rsidRPr="00D03441" w:rsidSect="00767565">
      <w:headerReference w:type="even" r:id="rId11"/>
      <w:headerReference w:type="default" r:id="rId12"/>
      <w:footerReference w:type="even" r:id="rId13"/>
      <w:footerReference w:type="default" r:id="rId14"/>
      <w:headerReference w:type="first" r:id="rId15"/>
      <w:footerReference w:type="first" r:id="rId16"/>
      <w:pgSz w:w="11906" w:h="16838"/>
      <w:pgMar w:top="1417" w:right="849" w:bottom="1417" w:left="993" w:header="17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30C41" w14:textId="77777777" w:rsidR="00A31D28" w:rsidRDefault="00A31D28" w:rsidP="00E67CB0">
      <w:pPr>
        <w:spacing w:after="0" w:line="240" w:lineRule="auto"/>
      </w:pPr>
      <w:r>
        <w:separator/>
      </w:r>
    </w:p>
  </w:endnote>
  <w:endnote w:type="continuationSeparator" w:id="0">
    <w:p w14:paraId="6B0609DE" w14:textId="77777777" w:rsidR="00A31D28" w:rsidRDefault="00A31D28" w:rsidP="00E67CB0">
      <w:pPr>
        <w:spacing w:after="0" w:line="240" w:lineRule="auto"/>
      </w:pPr>
      <w:r>
        <w:continuationSeparator/>
      </w:r>
    </w:p>
  </w:endnote>
  <w:endnote w:type="continuationNotice" w:id="1">
    <w:p w14:paraId="0BFAA76F" w14:textId="77777777" w:rsidR="00A31D28" w:rsidRDefault="00A31D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504020202020204"/>
    <w:charset w:val="EE"/>
    <w:family w:val="swiss"/>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A7CEE" w14:textId="77777777" w:rsidR="006F6EB0" w:rsidRDefault="006F6EB0">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119743"/>
      <w:docPartObj>
        <w:docPartGallery w:val="Page Numbers (Bottom of Page)"/>
        <w:docPartUnique/>
      </w:docPartObj>
    </w:sdtPr>
    <w:sdtEndPr/>
    <w:sdtContent>
      <w:p w14:paraId="7A7DE159" w14:textId="41A975AC" w:rsidR="002E2F3C" w:rsidRDefault="0005639E" w:rsidP="0005639E">
        <w:pPr>
          <w:pStyle w:val="Stopka"/>
          <w:jc w:val="center"/>
        </w:pPr>
        <w:r w:rsidRPr="00426BEE">
          <w:rPr>
            <w:rFonts w:ascii="Arial" w:hAnsi="Arial" w:cs="Arial"/>
            <w:noProof/>
          </w:rPr>
          <w:drawing>
            <wp:inline distT="0" distB="0" distL="0" distR="0" wp14:anchorId="1D1430FC" wp14:editId="2AA803CC">
              <wp:extent cx="4770845" cy="1121229"/>
              <wp:effectExtent l="19050" t="0" r="0" b="0"/>
              <wp:docPr id="5570085" name="Obraz 5570085" descr="Obraz zawierający tekst, elektronika,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elektronika, zrzut ekranu, oprogramowanie&#10;&#10;Opis wygenerowany automatycznie"/>
                      <pic:cNvPicPr>
                        <a:picLocks noChangeAspect="1" noChangeArrowheads="1"/>
                      </pic:cNvPicPr>
                    </pic:nvPicPr>
                    <pic:blipFill>
                      <a:blip r:embed="rId1"/>
                      <a:srcRect l="14442" t="21449" r="14122" b="48696"/>
                      <a:stretch>
                        <a:fillRect/>
                      </a:stretch>
                    </pic:blipFill>
                    <pic:spPr bwMode="auto">
                      <a:xfrm>
                        <a:off x="0" y="0"/>
                        <a:ext cx="4770845" cy="1121229"/>
                      </a:xfrm>
                      <a:prstGeom prst="rect">
                        <a:avLst/>
                      </a:prstGeom>
                      <a:noFill/>
                      <a:ln w="9525">
                        <a:noFill/>
                        <a:miter lim="800000"/>
                        <a:headEnd/>
                        <a:tailEnd/>
                      </a:ln>
                    </pic:spPr>
                  </pic:pic>
                </a:graphicData>
              </a:graphic>
            </wp:inline>
          </w:drawing>
        </w:r>
        <w:r w:rsidR="002E2F3C">
          <w:fldChar w:fldCharType="begin"/>
        </w:r>
        <w:r w:rsidR="002E2F3C">
          <w:instrText>PAGE   \* MERGEFORMAT</w:instrText>
        </w:r>
        <w:r w:rsidR="002E2F3C">
          <w:fldChar w:fldCharType="separate"/>
        </w:r>
        <w:r w:rsidR="002E2F3C">
          <w:t>2</w:t>
        </w:r>
        <w:r w:rsidR="002E2F3C">
          <w:fldChar w:fldCharType="end"/>
        </w:r>
      </w:p>
    </w:sdtContent>
  </w:sdt>
  <w:p w14:paraId="799F57A7" w14:textId="45D26149" w:rsidR="006542C2" w:rsidRDefault="006542C2">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7AB00" w14:textId="15122BC6" w:rsidR="0005639E" w:rsidRDefault="0005639E" w:rsidP="0005639E">
    <w:pPr>
      <w:pStyle w:val="Stopk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139CC" w14:textId="77777777" w:rsidR="00A31D28" w:rsidRDefault="00A31D28" w:rsidP="00E67CB0">
      <w:pPr>
        <w:spacing w:after="0" w:line="240" w:lineRule="auto"/>
      </w:pPr>
      <w:r>
        <w:separator/>
      </w:r>
    </w:p>
  </w:footnote>
  <w:footnote w:type="continuationSeparator" w:id="0">
    <w:p w14:paraId="4E11067B" w14:textId="77777777" w:rsidR="00A31D28" w:rsidRDefault="00A31D28" w:rsidP="00E67CB0">
      <w:pPr>
        <w:spacing w:after="0" w:line="240" w:lineRule="auto"/>
      </w:pPr>
      <w:r>
        <w:continuationSeparator/>
      </w:r>
    </w:p>
  </w:footnote>
  <w:footnote w:type="continuationNotice" w:id="1">
    <w:p w14:paraId="71DFBA01" w14:textId="77777777" w:rsidR="00A31D28" w:rsidRDefault="00A31D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1120F" w14:textId="77777777" w:rsidR="006F6EB0" w:rsidRDefault="006F6EB0">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2F62B" w14:textId="77777777" w:rsidR="006F6EB0" w:rsidRDefault="006F6EB0">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45D4" w14:textId="77777777" w:rsidR="00E748A9" w:rsidRDefault="00E748A9" w:rsidP="00E748A9">
    <w:pPr>
      <w:pStyle w:val="Bezodstpw1"/>
      <w:ind w:right="-171"/>
      <w:jc w:val="right"/>
      <w:rPr>
        <w:rFonts w:ascii="Verdana" w:hAnsi="Verdana" w:cs="Arial"/>
        <w:sz w:val="20"/>
        <w:szCs w:val="20"/>
      </w:rPr>
    </w:pPr>
  </w:p>
  <w:p w14:paraId="25E881DF" w14:textId="77777777" w:rsidR="00E748A9" w:rsidRDefault="00E748A9" w:rsidP="00E748A9">
    <w:pPr>
      <w:pStyle w:val="Bezodstpw1"/>
      <w:ind w:right="-171"/>
      <w:jc w:val="right"/>
      <w:rPr>
        <w:rFonts w:ascii="Verdana" w:hAnsi="Verdana" w:cs="Arial"/>
        <w:sz w:val="20"/>
        <w:szCs w:val="20"/>
      </w:rPr>
    </w:pPr>
  </w:p>
  <w:p w14:paraId="26D94508" w14:textId="3CEB9205" w:rsidR="003E6547" w:rsidRPr="003E6547" w:rsidRDefault="003E6547" w:rsidP="003E6547">
    <w:pPr>
      <w:spacing w:after="0" w:line="240" w:lineRule="auto"/>
      <w:ind w:left="360"/>
      <w:jc w:val="right"/>
      <w:rPr>
        <w:rFonts w:ascii="Verdana" w:hAnsi="Verdana" w:cs="Arial"/>
        <w:b/>
        <w:color w:val="000000"/>
        <w:sz w:val="20"/>
      </w:rPr>
    </w:pPr>
    <w:r w:rsidRPr="00D03441">
      <w:rPr>
        <w:rFonts w:ascii="Verdana" w:hAnsi="Verdana" w:cs="Arial"/>
        <w:sz w:val="20"/>
      </w:rPr>
      <w:t xml:space="preserve">Postępowanie nr </w:t>
    </w:r>
    <w:r w:rsidRPr="00D03441">
      <w:rPr>
        <w:rFonts w:ascii="Verdana" w:hAnsi="Verdana" w:cs="Arial"/>
        <w:b/>
        <w:color w:val="000000"/>
        <w:sz w:val="20"/>
      </w:rPr>
      <w:t>BZP.27</w:t>
    </w:r>
    <w:r w:rsidR="001076F2">
      <w:rPr>
        <w:rFonts w:ascii="Verdana" w:hAnsi="Verdana" w:cs="Arial"/>
        <w:b/>
        <w:color w:val="000000"/>
        <w:sz w:val="20"/>
      </w:rPr>
      <w:t>10</w:t>
    </w:r>
    <w:r w:rsidRPr="00D03441">
      <w:rPr>
        <w:rFonts w:ascii="Verdana" w:hAnsi="Verdana" w:cs="Arial"/>
        <w:b/>
        <w:color w:val="000000"/>
        <w:sz w:val="20"/>
      </w:rPr>
      <w:t>.</w:t>
    </w:r>
    <w:r w:rsidR="001076F2">
      <w:rPr>
        <w:rFonts w:ascii="Verdana" w:hAnsi="Verdana" w:cs="Arial"/>
        <w:b/>
        <w:color w:val="000000"/>
        <w:sz w:val="20"/>
      </w:rPr>
      <w:t>39</w:t>
    </w:r>
    <w:r w:rsidRPr="00D03441">
      <w:rPr>
        <w:rFonts w:ascii="Verdana" w:hAnsi="Verdana" w:cs="Arial"/>
        <w:b/>
        <w:color w:val="000000"/>
        <w:sz w:val="20"/>
      </w:rPr>
      <w:t>.2023.</w:t>
    </w:r>
    <w:r w:rsidR="001076F2">
      <w:rPr>
        <w:rFonts w:ascii="Verdana" w:hAnsi="Verdana" w:cs="Arial"/>
        <w:b/>
        <w:color w:val="000000"/>
        <w:sz w:val="20"/>
      </w:rPr>
      <w:t>BG</w:t>
    </w:r>
  </w:p>
  <w:p w14:paraId="5AE76297" w14:textId="77777777" w:rsidR="003E6547" w:rsidRPr="00D03441" w:rsidRDefault="003E6547" w:rsidP="003E6547">
    <w:pPr>
      <w:spacing w:after="0" w:line="240" w:lineRule="auto"/>
      <w:ind w:left="360"/>
      <w:jc w:val="right"/>
      <w:rPr>
        <w:rFonts w:ascii="Verdana" w:hAnsi="Verdana" w:cs="Arial"/>
        <w:i/>
        <w:sz w:val="16"/>
        <w:szCs w:val="16"/>
      </w:rPr>
    </w:pPr>
    <w:r w:rsidRPr="00D03441">
      <w:rPr>
        <w:rFonts w:ascii="Verdana" w:hAnsi="Verdana" w:cs="Arial"/>
        <w:b/>
        <w:sz w:val="20"/>
      </w:rPr>
      <w:t>Załącznik nr 5 do SWZ</w:t>
    </w:r>
  </w:p>
  <w:p w14:paraId="6C97FDB4" w14:textId="18800188" w:rsidR="006542C2" w:rsidRDefault="006542C2" w:rsidP="003E6547">
    <w:pPr>
      <w:pStyle w:val="Bezodstpw1"/>
      <w:ind w:right="-171"/>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2C90CD1"/>
    <w:multiLevelType w:val="hybridMultilevel"/>
    <w:tmpl w:val="212A90D8"/>
    <w:lvl w:ilvl="0" w:tplc="2BA6DD96">
      <w:start w:val="1"/>
      <w:numFmt w:val="decimal"/>
      <w:lvlText w:val="%1)"/>
      <w:lvlJc w:val="left"/>
      <w:pPr>
        <w:ind w:left="644" w:hanging="360"/>
      </w:pPr>
      <w:rPr>
        <w:rFonts w:ascii="Verdana" w:eastAsia="Times New Roman" w:hAnsi="Verdana" w:cs="Arial"/>
        <w:b w:val="0"/>
      </w:rPr>
    </w:lvl>
    <w:lvl w:ilvl="1" w:tplc="04150019" w:tentative="1">
      <w:start w:val="1"/>
      <w:numFmt w:val="lowerLetter"/>
      <w:lvlText w:val="%2."/>
      <w:lvlJc w:val="left"/>
      <w:pPr>
        <w:ind w:left="644" w:hanging="360"/>
      </w:pPr>
    </w:lvl>
    <w:lvl w:ilvl="2" w:tplc="0415001B" w:tentative="1">
      <w:start w:val="1"/>
      <w:numFmt w:val="lowerRoman"/>
      <w:lvlText w:val="%3."/>
      <w:lvlJc w:val="right"/>
      <w:pPr>
        <w:ind w:left="1364" w:hanging="180"/>
      </w:pPr>
    </w:lvl>
    <w:lvl w:ilvl="3" w:tplc="0415000F" w:tentative="1">
      <w:start w:val="1"/>
      <w:numFmt w:val="decimal"/>
      <w:lvlText w:val="%4."/>
      <w:lvlJc w:val="left"/>
      <w:pPr>
        <w:ind w:left="2084" w:hanging="360"/>
      </w:pPr>
    </w:lvl>
    <w:lvl w:ilvl="4" w:tplc="04150019" w:tentative="1">
      <w:start w:val="1"/>
      <w:numFmt w:val="lowerLetter"/>
      <w:lvlText w:val="%5."/>
      <w:lvlJc w:val="left"/>
      <w:pPr>
        <w:ind w:left="2804" w:hanging="360"/>
      </w:pPr>
    </w:lvl>
    <w:lvl w:ilvl="5" w:tplc="0415001B" w:tentative="1">
      <w:start w:val="1"/>
      <w:numFmt w:val="lowerRoman"/>
      <w:lvlText w:val="%6."/>
      <w:lvlJc w:val="right"/>
      <w:pPr>
        <w:ind w:left="3524" w:hanging="180"/>
      </w:pPr>
    </w:lvl>
    <w:lvl w:ilvl="6" w:tplc="0415000F" w:tentative="1">
      <w:start w:val="1"/>
      <w:numFmt w:val="decimal"/>
      <w:lvlText w:val="%7."/>
      <w:lvlJc w:val="left"/>
      <w:pPr>
        <w:ind w:left="4244" w:hanging="360"/>
      </w:pPr>
    </w:lvl>
    <w:lvl w:ilvl="7" w:tplc="04150019" w:tentative="1">
      <w:start w:val="1"/>
      <w:numFmt w:val="lowerLetter"/>
      <w:lvlText w:val="%8."/>
      <w:lvlJc w:val="left"/>
      <w:pPr>
        <w:ind w:left="4964" w:hanging="360"/>
      </w:pPr>
    </w:lvl>
    <w:lvl w:ilvl="8" w:tplc="0415001B" w:tentative="1">
      <w:start w:val="1"/>
      <w:numFmt w:val="lowerRoman"/>
      <w:lvlText w:val="%9."/>
      <w:lvlJc w:val="right"/>
      <w:pPr>
        <w:ind w:left="5684" w:hanging="180"/>
      </w:pPr>
    </w:lvl>
  </w:abstractNum>
  <w:abstractNum w:abstractNumId="3"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4"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7"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8"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0"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1" w15:restartNumberingAfterBreak="0">
    <w:nsid w:val="1D2302DD"/>
    <w:multiLevelType w:val="hybridMultilevel"/>
    <w:tmpl w:val="FE4C6258"/>
    <w:lvl w:ilvl="0" w:tplc="0415000F">
      <w:start w:val="1"/>
      <w:numFmt w:val="decimal"/>
      <w:lvlText w:val="%1."/>
      <w:lvlJc w:val="left"/>
      <w:pPr>
        <w:ind w:left="1495" w:hanging="360"/>
      </w:pPr>
    </w:lvl>
    <w:lvl w:ilvl="1" w:tplc="04150019" w:tentative="1">
      <w:start w:val="1"/>
      <w:numFmt w:val="lowerLetter"/>
      <w:lvlText w:val="%2."/>
      <w:lvlJc w:val="left"/>
      <w:pPr>
        <w:ind w:left="2215" w:hanging="360"/>
      </w:pPr>
    </w:lvl>
    <w:lvl w:ilvl="2" w:tplc="0415001B" w:tentative="1">
      <w:start w:val="1"/>
      <w:numFmt w:val="lowerRoman"/>
      <w:lvlText w:val="%3."/>
      <w:lvlJc w:val="right"/>
      <w:pPr>
        <w:ind w:left="2935" w:hanging="180"/>
      </w:pPr>
    </w:lvl>
    <w:lvl w:ilvl="3" w:tplc="0415000F" w:tentative="1">
      <w:start w:val="1"/>
      <w:numFmt w:val="decimal"/>
      <w:lvlText w:val="%4."/>
      <w:lvlJc w:val="left"/>
      <w:pPr>
        <w:ind w:left="3655" w:hanging="360"/>
      </w:pPr>
    </w:lvl>
    <w:lvl w:ilvl="4" w:tplc="04150019" w:tentative="1">
      <w:start w:val="1"/>
      <w:numFmt w:val="lowerLetter"/>
      <w:lvlText w:val="%5."/>
      <w:lvlJc w:val="left"/>
      <w:pPr>
        <w:ind w:left="4375" w:hanging="360"/>
      </w:pPr>
    </w:lvl>
    <w:lvl w:ilvl="5" w:tplc="0415001B" w:tentative="1">
      <w:start w:val="1"/>
      <w:numFmt w:val="lowerRoman"/>
      <w:lvlText w:val="%6."/>
      <w:lvlJc w:val="right"/>
      <w:pPr>
        <w:ind w:left="5095" w:hanging="180"/>
      </w:pPr>
    </w:lvl>
    <w:lvl w:ilvl="6" w:tplc="0415000F" w:tentative="1">
      <w:start w:val="1"/>
      <w:numFmt w:val="decimal"/>
      <w:lvlText w:val="%7."/>
      <w:lvlJc w:val="left"/>
      <w:pPr>
        <w:ind w:left="5815" w:hanging="360"/>
      </w:pPr>
    </w:lvl>
    <w:lvl w:ilvl="7" w:tplc="04150019" w:tentative="1">
      <w:start w:val="1"/>
      <w:numFmt w:val="lowerLetter"/>
      <w:lvlText w:val="%8."/>
      <w:lvlJc w:val="left"/>
      <w:pPr>
        <w:ind w:left="6535" w:hanging="360"/>
      </w:pPr>
    </w:lvl>
    <w:lvl w:ilvl="8" w:tplc="0415001B" w:tentative="1">
      <w:start w:val="1"/>
      <w:numFmt w:val="lowerRoman"/>
      <w:lvlText w:val="%9."/>
      <w:lvlJc w:val="right"/>
      <w:pPr>
        <w:ind w:left="7255" w:hanging="180"/>
      </w:pPr>
    </w:lvl>
  </w:abstractNum>
  <w:abstractNum w:abstractNumId="12"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3"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14" w15:restartNumberingAfterBreak="0">
    <w:nsid w:val="22320F9B"/>
    <w:multiLevelType w:val="hybridMultilevel"/>
    <w:tmpl w:val="D5AA958E"/>
    <w:lvl w:ilvl="0" w:tplc="C936D586">
      <w:start w:val="1"/>
      <w:numFmt w:val="decimal"/>
      <w:pStyle w:val="Level2"/>
      <w:lvlText w:val="%1."/>
      <w:lvlJc w:val="left"/>
      <w:pPr>
        <w:tabs>
          <w:tab w:val="num" w:pos="720"/>
        </w:tabs>
        <w:ind w:left="720" w:hanging="360"/>
      </w:pPr>
      <w:rPr>
        <w:rFonts w:hint="default"/>
        <w:b w:val="0"/>
        <w:i w:val="0"/>
      </w:rPr>
    </w:lvl>
    <w:lvl w:ilvl="1" w:tplc="DCA2BA90">
      <w:start w:val="1"/>
      <w:numFmt w:val="lowerLetter"/>
      <w:lvlText w:val="%2)"/>
      <w:lvlJc w:val="left"/>
      <w:pPr>
        <w:ind w:left="1353"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6"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3296CF1"/>
    <w:multiLevelType w:val="hybridMultilevel"/>
    <w:tmpl w:val="C786D544"/>
    <w:lvl w:ilvl="0" w:tplc="0415000F">
      <w:start w:val="1"/>
      <w:numFmt w:val="decimal"/>
      <w:lvlText w:val="%1."/>
      <w:lvlJc w:val="left"/>
      <w:pPr>
        <w:ind w:left="360" w:hanging="360"/>
      </w:pPr>
      <w:rPr>
        <w:rFonts w:hint="default"/>
        <w:b w:val="0"/>
      </w:rPr>
    </w:lvl>
    <w:lvl w:ilvl="1" w:tplc="FFFFFFFF">
      <w:start w:val="1"/>
      <w:numFmt w:val="lowerLetter"/>
      <w:lvlText w:val="%2)"/>
      <w:lvlJc w:val="left"/>
      <w:pPr>
        <w:ind w:left="436" w:hanging="360"/>
      </w:pPr>
      <w:rPr>
        <w:rFonts w:ascii="Verdana" w:eastAsia="Times New Roman" w:hAnsi="Verdana" w:cs="TT2096o00"/>
      </w:rPr>
    </w:lvl>
    <w:lvl w:ilvl="2" w:tplc="FFFFFFFF">
      <w:start w:val="1"/>
      <w:numFmt w:val="lowerRoman"/>
      <w:lvlText w:val="%3)"/>
      <w:lvlJc w:val="left"/>
      <w:pPr>
        <w:ind w:left="796" w:hanging="360"/>
      </w:pPr>
    </w:lvl>
    <w:lvl w:ilvl="3" w:tplc="FFFFFFFF">
      <w:start w:val="1"/>
      <w:numFmt w:val="decimal"/>
      <w:lvlText w:val="(%4)"/>
      <w:lvlJc w:val="left"/>
      <w:pPr>
        <w:ind w:left="1156" w:hanging="360"/>
      </w:pPr>
    </w:lvl>
    <w:lvl w:ilvl="4" w:tplc="FFFFFFFF">
      <w:start w:val="1"/>
      <w:numFmt w:val="lowerLetter"/>
      <w:lvlText w:val="(%5)"/>
      <w:lvlJc w:val="left"/>
      <w:pPr>
        <w:ind w:left="1516" w:hanging="360"/>
      </w:pPr>
    </w:lvl>
    <w:lvl w:ilvl="5" w:tplc="FFFFFFFF">
      <w:start w:val="1"/>
      <w:numFmt w:val="lowerRoman"/>
      <w:lvlText w:val="(%6)"/>
      <w:lvlJc w:val="left"/>
      <w:pPr>
        <w:ind w:left="1876" w:hanging="360"/>
      </w:pPr>
    </w:lvl>
    <w:lvl w:ilvl="6" w:tplc="FFFFFFFF">
      <w:start w:val="1"/>
      <w:numFmt w:val="decimal"/>
      <w:lvlText w:val="%7."/>
      <w:lvlJc w:val="left"/>
      <w:pPr>
        <w:ind w:left="2236" w:hanging="360"/>
      </w:pPr>
    </w:lvl>
    <w:lvl w:ilvl="7" w:tplc="FFFFFFFF">
      <w:start w:val="1"/>
      <w:numFmt w:val="lowerLetter"/>
      <w:lvlText w:val="%8."/>
      <w:lvlJc w:val="left"/>
      <w:pPr>
        <w:ind w:left="2596" w:hanging="360"/>
      </w:pPr>
    </w:lvl>
    <w:lvl w:ilvl="8" w:tplc="FFFFFFFF">
      <w:start w:val="1"/>
      <w:numFmt w:val="lowerRoman"/>
      <w:lvlText w:val="%9."/>
      <w:lvlJc w:val="left"/>
      <w:pPr>
        <w:ind w:left="2956" w:hanging="360"/>
      </w:pPr>
    </w:lvl>
  </w:abstractNum>
  <w:abstractNum w:abstractNumId="20"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2"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23"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4"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C124019"/>
    <w:multiLevelType w:val="hybridMultilevel"/>
    <w:tmpl w:val="A172FE0A"/>
    <w:lvl w:ilvl="0" w:tplc="AFDE4B92">
      <w:start w:val="1"/>
      <w:numFmt w:val="decimal"/>
      <w:lvlText w:val="1.2.%1."/>
      <w:lvlJc w:val="left"/>
      <w:pPr>
        <w:ind w:left="928" w:hanging="360"/>
      </w:pPr>
      <w:rPr>
        <w:rFonts w:hint="default"/>
        <w:b w:val="0"/>
        <w:i w: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6" w15:restartNumberingAfterBreak="0">
    <w:nsid w:val="3CA55220"/>
    <w:multiLevelType w:val="hybridMultilevel"/>
    <w:tmpl w:val="5DF620B2"/>
    <w:lvl w:ilvl="0" w:tplc="50787C76">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C1BE3BAC">
      <w:start w:val="1"/>
      <w:numFmt w:val="decimal"/>
      <w:lvlText w:val="%7."/>
      <w:lvlJc w:val="left"/>
      <w:pPr>
        <w:ind w:left="4320" w:hanging="360"/>
      </w:pPr>
      <w:rPr>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27"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DB63966"/>
    <w:multiLevelType w:val="hybridMultilevel"/>
    <w:tmpl w:val="6F1ACD2E"/>
    <w:lvl w:ilvl="0" w:tplc="04150001">
      <w:start w:val="1"/>
      <w:numFmt w:val="bullet"/>
      <w:lvlText w:val=""/>
      <w:lvlJc w:val="left"/>
      <w:pPr>
        <w:ind w:left="720" w:hanging="360"/>
      </w:pPr>
      <w:rPr>
        <w:rFonts w:ascii="Symbol" w:hAnsi="Symbol" w:hint="default"/>
        <w:b w:val="0"/>
        <w:i w:val="0"/>
        <w:sz w:val="20"/>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3DE072F4"/>
    <w:multiLevelType w:val="multilevel"/>
    <w:tmpl w:val="AC7EF34E"/>
    <w:lvl w:ilvl="0">
      <w:start w:val="1"/>
      <w:numFmt w:val="decimal"/>
      <w:lvlText w:val="%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0" w15:restartNumberingAfterBreak="0">
    <w:nsid w:val="3F0F62C3"/>
    <w:multiLevelType w:val="multilevel"/>
    <w:tmpl w:val="2BA6C320"/>
    <w:lvl w:ilvl="0">
      <w:start w:val="2"/>
      <w:numFmt w:val="decimal"/>
      <w:lvlText w:val="%1."/>
      <w:lvlJc w:val="left"/>
      <w:pPr>
        <w:ind w:left="360" w:hanging="360"/>
      </w:pPr>
      <w:rPr>
        <w:rFonts w:ascii="Calibri" w:hAnsi="Calibri" w:cs="Times New Roman" w:hint="default"/>
        <w:sz w:val="22"/>
      </w:rPr>
    </w:lvl>
    <w:lvl w:ilvl="1">
      <w:start w:val="1"/>
      <w:numFmt w:val="decimal"/>
      <w:lvlText w:val="%1.%2."/>
      <w:lvlJc w:val="left"/>
      <w:pPr>
        <w:ind w:left="1146" w:hanging="720"/>
      </w:pPr>
      <w:rPr>
        <w:rFonts w:ascii="Verdana" w:hAnsi="Verdana" w:cs="Times New Roman" w:hint="default"/>
        <w:sz w:val="20"/>
        <w:szCs w:val="20"/>
      </w:rPr>
    </w:lvl>
    <w:lvl w:ilvl="2">
      <w:start w:val="1"/>
      <w:numFmt w:val="decimal"/>
      <w:lvlText w:val="%1.%2.%3."/>
      <w:lvlJc w:val="left"/>
      <w:pPr>
        <w:ind w:left="1572" w:hanging="720"/>
      </w:pPr>
      <w:rPr>
        <w:rFonts w:ascii="Calibri" w:hAnsi="Calibri" w:cs="Times New Roman" w:hint="default"/>
        <w:sz w:val="22"/>
      </w:rPr>
    </w:lvl>
    <w:lvl w:ilvl="3">
      <w:start w:val="1"/>
      <w:numFmt w:val="decimal"/>
      <w:lvlText w:val="%1.%2.%3.%4."/>
      <w:lvlJc w:val="left"/>
      <w:pPr>
        <w:ind w:left="2358" w:hanging="1080"/>
      </w:pPr>
      <w:rPr>
        <w:rFonts w:ascii="Calibri" w:hAnsi="Calibri" w:cs="Times New Roman" w:hint="default"/>
        <w:sz w:val="22"/>
      </w:rPr>
    </w:lvl>
    <w:lvl w:ilvl="4">
      <w:start w:val="1"/>
      <w:numFmt w:val="decimal"/>
      <w:lvlText w:val="%1.%2.%3.%4.%5."/>
      <w:lvlJc w:val="left"/>
      <w:pPr>
        <w:ind w:left="3144" w:hanging="1440"/>
      </w:pPr>
      <w:rPr>
        <w:rFonts w:ascii="Calibri" w:hAnsi="Calibri" w:cs="Times New Roman" w:hint="default"/>
        <w:sz w:val="22"/>
      </w:rPr>
    </w:lvl>
    <w:lvl w:ilvl="5">
      <w:start w:val="1"/>
      <w:numFmt w:val="decimal"/>
      <w:lvlText w:val="%1.%2.%3.%4.%5.%6."/>
      <w:lvlJc w:val="left"/>
      <w:pPr>
        <w:ind w:left="3570" w:hanging="1440"/>
      </w:pPr>
      <w:rPr>
        <w:rFonts w:ascii="Calibri" w:hAnsi="Calibri" w:cs="Times New Roman" w:hint="default"/>
        <w:sz w:val="22"/>
      </w:rPr>
    </w:lvl>
    <w:lvl w:ilvl="6">
      <w:start w:val="1"/>
      <w:numFmt w:val="decimal"/>
      <w:lvlText w:val="%1.%2.%3.%4.%5.%6.%7."/>
      <w:lvlJc w:val="left"/>
      <w:pPr>
        <w:ind w:left="4356" w:hanging="1800"/>
      </w:pPr>
      <w:rPr>
        <w:rFonts w:ascii="Calibri" w:hAnsi="Calibri" w:cs="Times New Roman" w:hint="default"/>
        <w:sz w:val="22"/>
      </w:rPr>
    </w:lvl>
    <w:lvl w:ilvl="7">
      <w:start w:val="1"/>
      <w:numFmt w:val="decimal"/>
      <w:lvlText w:val="%1.%2.%3.%4.%5.%6.%7.%8."/>
      <w:lvlJc w:val="left"/>
      <w:pPr>
        <w:ind w:left="5142" w:hanging="2160"/>
      </w:pPr>
      <w:rPr>
        <w:rFonts w:ascii="Calibri" w:hAnsi="Calibri" w:cs="Times New Roman" w:hint="default"/>
        <w:sz w:val="22"/>
      </w:rPr>
    </w:lvl>
    <w:lvl w:ilvl="8">
      <w:start w:val="1"/>
      <w:numFmt w:val="decimal"/>
      <w:lvlText w:val="%1.%2.%3.%4.%5.%6.%7.%8.%9."/>
      <w:lvlJc w:val="left"/>
      <w:pPr>
        <w:ind w:left="5568" w:hanging="2160"/>
      </w:pPr>
      <w:rPr>
        <w:rFonts w:ascii="Calibri" w:hAnsi="Calibri" w:cs="Times New Roman" w:hint="default"/>
        <w:sz w:val="22"/>
      </w:rPr>
    </w:lvl>
  </w:abstractNum>
  <w:abstractNum w:abstractNumId="31"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408571CD"/>
    <w:multiLevelType w:val="multilevel"/>
    <w:tmpl w:val="05B6966C"/>
    <w:lvl w:ilvl="0">
      <w:start w:val="1"/>
      <w:numFmt w:val="decimal"/>
      <w:lvlText w:val="%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3" w15:restartNumberingAfterBreak="0">
    <w:nsid w:val="440E0F8E"/>
    <w:multiLevelType w:val="hybridMultilevel"/>
    <w:tmpl w:val="3EE8BBCC"/>
    <w:lvl w:ilvl="0" w:tplc="FFFFFFFF">
      <w:start w:val="1"/>
      <w:numFmt w:val="bullet"/>
      <w:lvlText w:val=""/>
      <w:lvlJc w:val="left"/>
      <w:pPr>
        <w:ind w:left="720" w:hanging="360"/>
      </w:pPr>
      <w:rPr>
        <w:rFonts w:ascii="Symbol" w:hAnsi="Symbol" w:hint="default"/>
        <w:b w:val="0"/>
        <w:i w:val="0"/>
        <w:sz w:val="20"/>
      </w:rPr>
    </w:lvl>
    <w:lvl w:ilvl="1" w:tplc="FFFFFFFF" w:tentative="1">
      <w:start w:val="1"/>
      <w:numFmt w:val="bullet"/>
      <w:lvlText w:val="o"/>
      <w:lvlJc w:val="left"/>
      <w:pPr>
        <w:ind w:left="1440" w:hanging="360"/>
      </w:pPr>
      <w:rPr>
        <w:rFonts w:ascii="Courier New" w:hAnsi="Courier New" w:cs="Courier New" w:hint="default"/>
      </w:rPr>
    </w:lvl>
    <w:lvl w:ilvl="2" w:tplc="04150001">
      <w:start w:val="1"/>
      <w:numFmt w:val="bullet"/>
      <w:lvlText w:val=""/>
      <w:lvlJc w:val="left"/>
      <w:pPr>
        <w:ind w:left="1854" w:hanging="360"/>
      </w:pPr>
      <w:rPr>
        <w:rFonts w:ascii="Symbol" w:hAnsi="Symbol" w:hint="default"/>
        <w:b w:val="0"/>
        <w:i w:val="0"/>
        <w:sz w:val="20"/>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6"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8"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9"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43"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44"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45"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6"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540E6D60"/>
    <w:multiLevelType w:val="hybridMultilevel"/>
    <w:tmpl w:val="C78E494A"/>
    <w:lvl w:ilvl="0" w:tplc="8D405548">
      <w:start w:val="1"/>
      <w:numFmt w:val="decimal"/>
      <w:lvlText w:val="%1)"/>
      <w:lvlJc w:val="left"/>
      <w:pPr>
        <w:ind w:left="1440" w:hanging="360"/>
      </w:pPr>
      <w:rPr>
        <w:rFonts w:eastAsia="Calibri"/>
      </w:rPr>
    </w:lvl>
    <w:lvl w:ilvl="1" w:tplc="50621F32">
      <w:start w:val="1"/>
      <w:numFmt w:val="decimal"/>
      <w:lvlText w:val="%2."/>
      <w:lvlJc w:val="left"/>
      <w:pPr>
        <w:ind w:left="2160" w:hanging="360"/>
      </w:pPr>
      <w:rPr>
        <w:rFonts w:ascii="Arial" w:hAnsi="Arial" w:cs="Times New Roman" w:hint="default"/>
        <w:color w:val="auto"/>
      </w:rPr>
    </w:lvl>
    <w:lvl w:ilvl="2" w:tplc="2C9821E8">
      <w:start w:val="1"/>
      <w:numFmt w:val="lowerLetter"/>
      <w:lvlText w:val="%3)"/>
      <w:lvlJc w:val="left"/>
      <w:pPr>
        <w:ind w:left="3060" w:hanging="360"/>
      </w:pPr>
      <w:rPr>
        <w:rFonts w:cs="Times New Roman"/>
      </w:rPr>
    </w:lvl>
    <w:lvl w:ilvl="3" w:tplc="EE3CFFB0">
      <w:start w:val="12"/>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8"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9" w15:restartNumberingAfterBreak="0">
    <w:nsid w:val="556B21C9"/>
    <w:multiLevelType w:val="hybridMultilevel"/>
    <w:tmpl w:val="8A2C57DE"/>
    <w:lvl w:ilvl="0" w:tplc="B4827A78">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58447147"/>
    <w:multiLevelType w:val="hybridMultilevel"/>
    <w:tmpl w:val="0EAAFA8E"/>
    <w:lvl w:ilvl="0" w:tplc="17BC0080">
      <w:start w:val="1"/>
      <w:numFmt w:val="decimal"/>
      <w:lvlText w:val="%1."/>
      <w:lvlJc w:val="left"/>
      <w:pPr>
        <w:ind w:left="720" w:hanging="360"/>
      </w:pPr>
      <w:rPr>
        <w:rFonts w:ascii="Verdana" w:hAnsi="Verdana" w:hint="default"/>
        <w:b w:val="0"/>
        <w:i w:val="0"/>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52"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5" w15:restartNumberingAfterBreak="0">
    <w:nsid w:val="63173949"/>
    <w:multiLevelType w:val="hybridMultilevel"/>
    <w:tmpl w:val="CEA63E8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7" w15:restartNumberingAfterBreak="0">
    <w:nsid w:val="675E3D40"/>
    <w:multiLevelType w:val="hybridMultilevel"/>
    <w:tmpl w:val="1ACEA0D0"/>
    <w:lvl w:ilvl="0" w:tplc="E6AAAC70">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0"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61"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63"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4" w15:restartNumberingAfterBreak="0">
    <w:nsid w:val="6B7E1063"/>
    <w:multiLevelType w:val="hybridMultilevel"/>
    <w:tmpl w:val="BAA04246"/>
    <w:lvl w:ilvl="0" w:tplc="FFFFFFFF">
      <w:start w:val="1"/>
      <w:numFmt w:val="decimal"/>
      <w:lvlText w:val="%1."/>
      <w:lvlJc w:val="left"/>
      <w:pPr>
        <w:ind w:left="360" w:hanging="360"/>
      </w:pPr>
      <w:rPr>
        <w:rFonts w:hint="default"/>
        <w:b w:val="0"/>
      </w:rPr>
    </w:lvl>
    <w:lvl w:ilvl="1" w:tplc="04150017">
      <w:start w:val="1"/>
      <w:numFmt w:val="lowerLetter"/>
      <w:lvlText w:val="%2)"/>
      <w:lvlJc w:val="left"/>
      <w:pPr>
        <w:ind w:left="3621"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C181DAB"/>
    <w:multiLevelType w:val="hybridMultilevel"/>
    <w:tmpl w:val="673CF8A8"/>
    <w:lvl w:ilvl="0" w:tplc="FFFFFFFF">
      <w:start w:val="1"/>
      <w:numFmt w:val="upperRoman"/>
      <w:lvlText w:val="%1."/>
      <w:lvlJc w:val="right"/>
      <w:pPr>
        <w:tabs>
          <w:tab w:val="num" w:pos="720"/>
        </w:tabs>
        <w:ind w:left="720" w:hanging="180"/>
      </w:pPr>
      <w:rPr>
        <w:b w:val="0"/>
        <w:bCs/>
        <w:i w:val="0"/>
        <w:iCs w:val="0"/>
      </w:rPr>
    </w:lvl>
    <w:lvl w:ilvl="1" w:tplc="FFFFFFFF">
      <w:start w:val="1"/>
      <w:numFmt w:val="lowerLetter"/>
      <w:lvlText w:val="%2."/>
      <w:lvlJc w:val="left"/>
      <w:pPr>
        <w:tabs>
          <w:tab w:val="num" w:pos="1440"/>
        </w:tabs>
        <w:ind w:left="1440" w:hanging="360"/>
      </w:pPr>
    </w:lvl>
    <w:lvl w:ilvl="2" w:tplc="FFFFFFFF">
      <w:start w:val="1"/>
      <w:numFmt w:val="decimal"/>
      <w:lvlText w:val="%3."/>
      <w:lvlJc w:val="right"/>
      <w:pPr>
        <w:tabs>
          <w:tab w:val="num" w:pos="180"/>
        </w:tabs>
        <w:ind w:left="180" w:hanging="180"/>
      </w:pPr>
      <w:rPr>
        <w:rFonts w:ascii="Verdana" w:eastAsia="Times New Roman" w:hAnsi="Verdana" w:cs="Arial"/>
        <w:b w:val="0"/>
        <w:i w:val="0"/>
        <w:sz w:val="20"/>
        <w:szCs w:val="20"/>
      </w:rPr>
    </w:lvl>
    <w:lvl w:ilvl="3" w:tplc="FFFFFFFF">
      <w:start w:val="1"/>
      <w:numFmt w:val="decimal"/>
      <w:lvlText w:val="%4."/>
      <w:lvlJc w:val="left"/>
      <w:pPr>
        <w:tabs>
          <w:tab w:val="num" w:pos="2880"/>
        </w:tabs>
        <w:ind w:left="2880" w:hanging="360"/>
      </w:pPr>
    </w:lvl>
    <w:lvl w:ilvl="4" w:tplc="04150011">
      <w:start w:val="1"/>
      <w:numFmt w:val="decimal"/>
      <w:lvlText w:val="%5)"/>
      <w:lvlJc w:val="left"/>
      <w:pPr>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6"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7"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68"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9"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0"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1"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72" w15:restartNumberingAfterBreak="0">
    <w:nsid w:val="75C263B2"/>
    <w:multiLevelType w:val="multilevel"/>
    <w:tmpl w:val="C602D712"/>
    <w:lvl w:ilvl="0">
      <w:start w:val="8"/>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73"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4"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75" w15:restartNumberingAfterBreak="0">
    <w:nsid w:val="7AC82D64"/>
    <w:multiLevelType w:val="hybridMultilevel"/>
    <w:tmpl w:val="1AF4772E"/>
    <w:lvl w:ilvl="0" w:tplc="52ECB4F4">
      <w:start w:val="1"/>
      <w:numFmt w:val="decimal"/>
      <w:lvlText w:val="%1."/>
      <w:lvlJc w:val="right"/>
      <w:pPr>
        <w:tabs>
          <w:tab w:val="num" w:pos="180"/>
        </w:tabs>
        <w:ind w:left="180" w:hanging="180"/>
      </w:pPr>
      <w:rPr>
        <w:rFonts w:ascii="Verdana" w:eastAsia="Times New Roman" w:hAnsi="Verdana" w:cs="Arial"/>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7"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78"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9"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80"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81"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82"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num w:numId="1" w16cid:durableId="1441492740">
    <w:abstractNumId w:val="14"/>
  </w:num>
  <w:num w:numId="2" w16cid:durableId="1360624907">
    <w:abstractNumId w:val="35"/>
  </w:num>
  <w:num w:numId="3" w16cid:durableId="1200170767">
    <w:abstractNumId w:val="45"/>
  </w:num>
  <w:num w:numId="4" w16cid:durableId="745762133">
    <w:abstractNumId w:val="34"/>
  </w:num>
  <w:num w:numId="5" w16cid:durableId="1003049088">
    <w:abstractNumId w:val="42"/>
  </w:num>
  <w:num w:numId="6" w16cid:durableId="1771656923">
    <w:abstractNumId w:val="40"/>
  </w:num>
  <w:num w:numId="7" w16cid:durableId="1769157849">
    <w:abstractNumId w:val="58"/>
  </w:num>
  <w:num w:numId="8" w16cid:durableId="333343521">
    <w:abstractNumId w:val="53"/>
  </w:num>
  <w:num w:numId="9" w16cid:durableId="1492020566">
    <w:abstractNumId w:val="27"/>
  </w:num>
  <w:num w:numId="10" w16cid:durableId="1981881036">
    <w:abstractNumId w:val="2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0525093">
    <w:abstractNumId w:val="3"/>
  </w:num>
  <w:num w:numId="12" w16cid:durableId="1992908929">
    <w:abstractNumId w:val="38"/>
  </w:num>
  <w:num w:numId="13" w16cid:durableId="2127233584">
    <w:abstractNumId w:val="16"/>
  </w:num>
  <w:num w:numId="14" w16cid:durableId="2100907765">
    <w:abstractNumId w:val="10"/>
  </w:num>
  <w:num w:numId="15" w16cid:durableId="682324818">
    <w:abstractNumId w:val="79"/>
  </w:num>
  <w:num w:numId="16" w16cid:durableId="1105075925">
    <w:abstractNumId w:val="68"/>
  </w:num>
  <w:num w:numId="17" w16cid:durableId="1280843575">
    <w:abstractNumId w:val="46"/>
  </w:num>
  <w:num w:numId="18" w16cid:durableId="903569355">
    <w:abstractNumId w:val="31"/>
  </w:num>
  <w:num w:numId="19" w16cid:durableId="728381537">
    <w:abstractNumId w:val="0"/>
  </w:num>
  <w:num w:numId="20" w16cid:durableId="910819488">
    <w:abstractNumId w:val="73"/>
  </w:num>
  <w:num w:numId="21" w16cid:durableId="2001497027">
    <w:abstractNumId w:val="6"/>
  </w:num>
  <w:num w:numId="22" w16cid:durableId="1163886535">
    <w:abstractNumId w:val="69"/>
  </w:num>
  <w:num w:numId="23" w16cid:durableId="267079176">
    <w:abstractNumId w:val="4"/>
  </w:num>
  <w:num w:numId="24" w16cid:durableId="610016540">
    <w:abstractNumId w:val="9"/>
  </w:num>
  <w:num w:numId="25" w16cid:durableId="1621494171">
    <w:abstractNumId w:val="25"/>
  </w:num>
  <w:num w:numId="26" w16cid:durableId="1521241492">
    <w:abstractNumId w:val="67"/>
  </w:num>
  <w:num w:numId="27" w16cid:durableId="179898417">
    <w:abstractNumId w:val="23"/>
  </w:num>
  <w:num w:numId="28" w16cid:durableId="1484852784">
    <w:abstractNumId w:val="56"/>
  </w:num>
  <w:num w:numId="29" w16cid:durableId="1139034225">
    <w:abstractNumId w:val="80"/>
  </w:num>
  <w:num w:numId="30" w16cid:durableId="1712074292">
    <w:abstractNumId w:val="48"/>
  </w:num>
  <w:num w:numId="31" w16cid:durableId="1085998239">
    <w:abstractNumId w:val="59"/>
  </w:num>
  <w:num w:numId="32" w16cid:durableId="1157964195">
    <w:abstractNumId w:val="77"/>
  </w:num>
  <w:num w:numId="33" w16cid:durableId="1373841193">
    <w:abstractNumId w:val="81"/>
  </w:num>
  <w:num w:numId="34" w16cid:durableId="151915168">
    <w:abstractNumId w:val="61"/>
  </w:num>
  <w:num w:numId="35" w16cid:durableId="786974390">
    <w:abstractNumId w:val="63"/>
  </w:num>
  <w:num w:numId="36" w16cid:durableId="2049790113">
    <w:abstractNumId w:val="7"/>
  </w:num>
  <w:num w:numId="37" w16cid:durableId="1407386070">
    <w:abstractNumId w:val="54"/>
  </w:num>
  <w:num w:numId="38" w16cid:durableId="97336906">
    <w:abstractNumId w:val="22"/>
  </w:num>
  <w:num w:numId="39" w16cid:durableId="90660698">
    <w:abstractNumId w:val="62"/>
  </w:num>
  <w:num w:numId="40" w16cid:durableId="870453333">
    <w:abstractNumId w:val="1"/>
  </w:num>
  <w:num w:numId="41" w16cid:durableId="2127506661">
    <w:abstractNumId w:val="12"/>
  </w:num>
  <w:num w:numId="42" w16cid:durableId="934828718">
    <w:abstractNumId w:val="74"/>
  </w:num>
  <w:num w:numId="43" w16cid:durableId="15740206">
    <w:abstractNumId w:val="52"/>
  </w:num>
  <w:num w:numId="44" w16cid:durableId="564608386">
    <w:abstractNumId w:val="44"/>
  </w:num>
  <w:num w:numId="45" w16cid:durableId="1043285997">
    <w:abstractNumId w:val="51"/>
  </w:num>
  <w:num w:numId="46" w16cid:durableId="57409862">
    <w:abstractNumId w:val="11"/>
  </w:num>
  <w:num w:numId="47" w16cid:durableId="1979803660">
    <w:abstractNumId w:val="78"/>
  </w:num>
  <w:num w:numId="48" w16cid:durableId="1918632389">
    <w:abstractNumId w:val="36"/>
  </w:num>
  <w:num w:numId="49" w16cid:durableId="1322076031">
    <w:abstractNumId w:val="17"/>
  </w:num>
  <w:num w:numId="50" w16cid:durableId="1079905336">
    <w:abstractNumId w:val="39"/>
  </w:num>
  <w:num w:numId="51" w16cid:durableId="635599587">
    <w:abstractNumId w:val="75"/>
  </w:num>
  <w:num w:numId="52" w16cid:durableId="463349555">
    <w:abstractNumId w:val="13"/>
  </w:num>
  <w:num w:numId="53" w16cid:durableId="1364551639">
    <w:abstractNumId w:val="41"/>
  </w:num>
  <w:num w:numId="54" w16cid:durableId="1294022559">
    <w:abstractNumId w:val="20"/>
  </w:num>
  <w:num w:numId="55" w16cid:durableId="627660784">
    <w:abstractNumId w:val="18"/>
  </w:num>
  <w:num w:numId="56" w16cid:durableId="671030859">
    <w:abstractNumId w:val="43"/>
  </w:num>
  <w:num w:numId="57" w16cid:durableId="438186818">
    <w:abstractNumId w:val="37"/>
  </w:num>
  <w:num w:numId="58" w16cid:durableId="862328592">
    <w:abstractNumId w:val="82"/>
  </w:num>
  <w:num w:numId="59" w16cid:durableId="297688131">
    <w:abstractNumId w:val="30"/>
  </w:num>
  <w:num w:numId="60" w16cid:durableId="1659193349">
    <w:abstractNumId w:val="5"/>
  </w:num>
  <w:num w:numId="61" w16cid:durableId="1187868291">
    <w:abstractNumId w:val="49"/>
  </w:num>
  <w:num w:numId="62" w16cid:durableId="1864324871">
    <w:abstractNumId w:val="14"/>
    <w:lvlOverride w:ilvl="0">
      <w:startOverride w:val="1"/>
    </w:lvlOverride>
  </w:num>
  <w:num w:numId="63" w16cid:durableId="2099591867">
    <w:abstractNumId w:val="57"/>
  </w:num>
  <w:num w:numId="64" w16cid:durableId="1924871096">
    <w:abstractNumId w:val="2"/>
  </w:num>
  <w:num w:numId="65" w16cid:durableId="638656300">
    <w:abstractNumId w:val="72"/>
  </w:num>
  <w:num w:numId="66" w16cid:durableId="1464273572">
    <w:abstractNumId w:val="50"/>
  </w:num>
  <w:num w:numId="67" w16cid:durableId="1354578543">
    <w:abstractNumId w:val="55"/>
  </w:num>
  <w:num w:numId="68" w16cid:durableId="1459301844">
    <w:abstractNumId w:val="14"/>
  </w:num>
  <w:num w:numId="69" w16cid:durableId="486434410">
    <w:abstractNumId w:val="64"/>
  </w:num>
  <w:num w:numId="70" w16cid:durableId="665011837">
    <w:abstractNumId w:val="8"/>
  </w:num>
  <w:num w:numId="71" w16cid:durableId="1074008733">
    <w:abstractNumId w:val="29"/>
  </w:num>
  <w:num w:numId="72" w16cid:durableId="287316321">
    <w:abstractNumId w:val="32"/>
  </w:num>
  <w:num w:numId="73" w16cid:durableId="204605697">
    <w:abstractNumId w:val="60"/>
  </w:num>
  <w:num w:numId="74" w16cid:durableId="661854515">
    <w:abstractNumId w:val="26"/>
  </w:num>
  <w:num w:numId="75" w16cid:durableId="1624194046">
    <w:abstractNumId w:val="70"/>
  </w:num>
  <w:num w:numId="76" w16cid:durableId="411201405">
    <w:abstractNumId w:val="19"/>
  </w:num>
  <w:num w:numId="77" w16cid:durableId="1294750008">
    <w:abstractNumId w:val="66"/>
  </w:num>
  <w:num w:numId="78" w16cid:durableId="146870090">
    <w:abstractNumId w:val="15"/>
  </w:num>
  <w:num w:numId="79" w16cid:durableId="823350120">
    <w:abstractNumId w:val="76"/>
  </w:num>
  <w:num w:numId="80" w16cid:durableId="2126187970">
    <w:abstractNumId w:val="71"/>
  </w:num>
  <w:num w:numId="81" w16cid:durableId="75905079">
    <w:abstractNumId w:val="24"/>
  </w:num>
  <w:num w:numId="82" w16cid:durableId="523861789">
    <w:abstractNumId w:val="28"/>
  </w:num>
  <w:num w:numId="83" w16cid:durableId="4477571">
    <w:abstractNumId w:val="33"/>
  </w:num>
  <w:num w:numId="84" w16cid:durableId="1619992155">
    <w:abstractNumId w:val="65"/>
  </w:num>
  <w:num w:numId="85" w16cid:durableId="867259896">
    <w:abstractNumId w:val="47"/>
    <w:lvlOverride w:ilvl="0">
      <w:startOverride w:val="1"/>
    </w:lvlOverride>
    <w:lvlOverride w:ilvl="1">
      <w:startOverride w:val="1"/>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070"/>
    <w:rsid w:val="00007FC0"/>
    <w:rsid w:val="0001083E"/>
    <w:rsid w:val="00016955"/>
    <w:rsid w:val="000204A5"/>
    <w:rsid w:val="000241A3"/>
    <w:rsid w:val="000242D2"/>
    <w:rsid w:val="000243CB"/>
    <w:rsid w:val="00027530"/>
    <w:rsid w:val="00031009"/>
    <w:rsid w:val="000368EB"/>
    <w:rsid w:val="00036F84"/>
    <w:rsid w:val="00043445"/>
    <w:rsid w:val="000454DC"/>
    <w:rsid w:val="000464DB"/>
    <w:rsid w:val="00046FB7"/>
    <w:rsid w:val="00050EA1"/>
    <w:rsid w:val="0005422C"/>
    <w:rsid w:val="0005438D"/>
    <w:rsid w:val="0005598F"/>
    <w:rsid w:val="0005626E"/>
    <w:rsid w:val="0005639E"/>
    <w:rsid w:val="000563DE"/>
    <w:rsid w:val="00057A42"/>
    <w:rsid w:val="00062296"/>
    <w:rsid w:val="00063E4F"/>
    <w:rsid w:val="00064B74"/>
    <w:rsid w:val="00067462"/>
    <w:rsid w:val="0006799C"/>
    <w:rsid w:val="000703B1"/>
    <w:rsid w:val="00072388"/>
    <w:rsid w:val="00076531"/>
    <w:rsid w:val="00080BA7"/>
    <w:rsid w:val="00081AFE"/>
    <w:rsid w:val="000855BB"/>
    <w:rsid w:val="00085965"/>
    <w:rsid w:val="00091D3B"/>
    <w:rsid w:val="000926FF"/>
    <w:rsid w:val="00093D9E"/>
    <w:rsid w:val="000A57DA"/>
    <w:rsid w:val="000B05D4"/>
    <w:rsid w:val="000B081A"/>
    <w:rsid w:val="000B236A"/>
    <w:rsid w:val="000B66AE"/>
    <w:rsid w:val="000C11AC"/>
    <w:rsid w:val="000C3DC0"/>
    <w:rsid w:val="000C4965"/>
    <w:rsid w:val="000D2277"/>
    <w:rsid w:val="000D5689"/>
    <w:rsid w:val="000D6357"/>
    <w:rsid w:val="000D7599"/>
    <w:rsid w:val="000E0E1E"/>
    <w:rsid w:val="000E4974"/>
    <w:rsid w:val="000E6029"/>
    <w:rsid w:val="000E7BCA"/>
    <w:rsid w:val="000F005E"/>
    <w:rsid w:val="000F2926"/>
    <w:rsid w:val="000F3C65"/>
    <w:rsid w:val="000F65AB"/>
    <w:rsid w:val="00102ED7"/>
    <w:rsid w:val="00106261"/>
    <w:rsid w:val="001076C6"/>
    <w:rsid w:val="001076F2"/>
    <w:rsid w:val="00107D65"/>
    <w:rsid w:val="001114D9"/>
    <w:rsid w:val="0012053C"/>
    <w:rsid w:val="00122DD8"/>
    <w:rsid w:val="00126EBE"/>
    <w:rsid w:val="00131B8F"/>
    <w:rsid w:val="00133900"/>
    <w:rsid w:val="0013494B"/>
    <w:rsid w:val="00136730"/>
    <w:rsid w:val="00136D4B"/>
    <w:rsid w:val="001371B3"/>
    <w:rsid w:val="001417B6"/>
    <w:rsid w:val="001419F5"/>
    <w:rsid w:val="0014508B"/>
    <w:rsid w:val="00145735"/>
    <w:rsid w:val="00152990"/>
    <w:rsid w:val="00154A11"/>
    <w:rsid w:val="00155098"/>
    <w:rsid w:val="0016058A"/>
    <w:rsid w:val="00163932"/>
    <w:rsid w:val="00164ECE"/>
    <w:rsid w:val="00165735"/>
    <w:rsid w:val="00174318"/>
    <w:rsid w:val="00175927"/>
    <w:rsid w:val="00176002"/>
    <w:rsid w:val="00180EF0"/>
    <w:rsid w:val="00185CE6"/>
    <w:rsid w:val="0018699F"/>
    <w:rsid w:val="001900AC"/>
    <w:rsid w:val="001919D4"/>
    <w:rsid w:val="00193AF0"/>
    <w:rsid w:val="0019402C"/>
    <w:rsid w:val="0019457B"/>
    <w:rsid w:val="00194E06"/>
    <w:rsid w:val="00195F6E"/>
    <w:rsid w:val="001A0721"/>
    <w:rsid w:val="001A0941"/>
    <w:rsid w:val="001A2E56"/>
    <w:rsid w:val="001A4073"/>
    <w:rsid w:val="001A77D0"/>
    <w:rsid w:val="001A7AD0"/>
    <w:rsid w:val="001B1FD6"/>
    <w:rsid w:val="001B3951"/>
    <w:rsid w:val="001B4BC0"/>
    <w:rsid w:val="001C41EE"/>
    <w:rsid w:val="001C5C56"/>
    <w:rsid w:val="001C6332"/>
    <w:rsid w:val="001D516D"/>
    <w:rsid w:val="001E0178"/>
    <w:rsid w:val="001E0492"/>
    <w:rsid w:val="001E28E1"/>
    <w:rsid w:val="001E4626"/>
    <w:rsid w:val="001E48D9"/>
    <w:rsid w:val="001E7943"/>
    <w:rsid w:val="001F4ECC"/>
    <w:rsid w:val="002034BD"/>
    <w:rsid w:val="00203EFA"/>
    <w:rsid w:val="002130B8"/>
    <w:rsid w:val="00222065"/>
    <w:rsid w:val="00224A58"/>
    <w:rsid w:val="00226854"/>
    <w:rsid w:val="00227976"/>
    <w:rsid w:val="002300B2"/>
    <w:rsid w:val="00231A96"/>
    <w:rsid w:val="00232CBB"/>
    <w:rsid w:val="002351F7"/>
    <w:rsid w:val="0023678D"/>
    <w:rsid w:val="0023785C"/>
    <w:rsid w:val="002448AA"/>
    <w:rsid w:val="00246CC3"/>
    <w:rsid w:val="0024721D"/>
    <w:rsid w:val="00250180"/>
    <w:rsid w:val="00250487"/>
    <w:rsid w:val="00252365"/>
    <w:rsid w:val="002534A6"/>
    <w:rsid w:val="00256FAB"/>
    <w:rsid w:val="00257001"/>
    <w:rsid w:val="00260F4F"/>
    <w:rsid w:val="00262257"/>
    <w:rsid w:val="00262409"/>
    <w:rsid w:val="00263BA9"/>
    <w:rsid w:val="0026409F"/>
    <w:rsid w:val="00271A4D"/>
    <w:rsid w:val="00272E46"/>
    <w:rsid w:val="002734CB"/>
    <w:rsid w:val="00277604"/>
    <w:rsid w:val="00281C2D"/>
    <w:rsid w:val="00286B6A"/>
    <w:rsid w:val="00287C2E"/>
    <w:rsid w:val="00290524"/>
    <w:rsid w:val="002918E7"/>
    <w:rsid w:val="00293A13"/>
    <w:rsid w:val="0029710F"/>
    <w:rsid w:val="002A31CE"/>
    <w:rsid w:val="002A634A"/>
    <w:rsid w:val="002A6AE6"/>
    <w:rsid w:val="002A7172"/>
    <w:rsid w:val="002B100D"/>
    <w:rsid w:val="002B1265"/>
    <w:rsid w:val="002B3015"/>
    <w:rsid w:val="002B5562"/>
    <w:rsid w:val="002B5D3A"/>
    <w:rsid w:val="002C11B8"/>
    <w:rsid w:val="002C1A98"/>
    <w:rsid w:val="002C1CDD"/>
    <w:rsid w:val="002C1EB1"/>
    <w:rsid w:val="002C2E0A"/>
    <w:rsid w:val="002C2F80"/>
    <w:rsid w:val="002C3CCB"/>
    <w:rsid w:val="002C54BB"/>
    <w:rsid w:val="002C5DA2"/>
    <w:rsid w:val="002D3B3B"/>
    <w:rsid w:val="002E06CB"/>
    <w:rsid w:val="002E1759"/>
    <w:rsid w:val="002E2F3C"/>
    <w:rsid w:val="002E60DE"/>
    <w:rsid w:val="002F30A6"/>
    <w:rsid w:val="002F6434"/>
    <w:rsid w:val="0030092B"/>
    <w:rsid w:val="00300DB7"/>
    <w:rsid w:val="00301F6A"/>
    <w:rsid w:val="00304DC1"/>
    <w:rsid w:val="0030653B"/>
    <w:rsid w:val="003102B8"/>
    <w:rsid w:val="00316360"/>
    <w:rsid w:val="003172FF"/>
    <w:rsid w:val="0031785D"/>
    <w:rsid w:val="00320959"/>
    <w:rsid w:val="00321BE5"/>
    <w:rsid w:val="00323417"/>
    <w:rsid w:val="003268C8"/>
    <w:rsid w:val="00333D81"/>
    <w:rsid w:val="00337185"/>
    <w:rsid w:val="00341A0E"/>
    <w:rsid w:val="00341C5F"/>
    <w:rsid w:val="00343BBD"/>
    <w:rsid w:val="00346A80"/>
    <w:rsid w:val="003470F8"/>
    <w:rsid w:val="00347CAE"/>
    <w:rsid w:val="00351DC0"/>
    <w:rsid w:val="00352EDA"/>
    <w:rsid w:val="0035590D"/>
    <w:rsid w:val="003641D5"/>
    <w:rsid w:val="003649CC"/>
    <w:rsid w:val="00364BCA"/>
    <w:rsid w:val="00365B7E"/>
    <w:rsid w:val="00366521"/>
    <w:rsid w:val="0036738C"/>
    <w:rsid w:val="0037176B"/>
    <w:rsid w:val="00372148"/>
    <w:rsid w:val="00374366"/>
    <w:rsid w:val="00374AB8"/>
    <w:rsid w:val="0037524D"/>
    <w:rsid w:val="00377918"/>
    <w:rsid w:val="003804EB"/>
    <w:rsid w:val="00382C66"/>
    <w:rsid w:val="00386142"/>
    <w:rsid w:val="00387F7C"/>
    <w:rsid w:val="003920FD"/>
    <w:rsid w:val="00396369"/>
    <w:rsid w:val="00396AD2"/>
    <w:rsid w:val="0039716B"/>
    <w:rsid w:val="003977DB"/>
    <w:rsid w:val="003A01FE"/>
    <w:rsid w:val="003A3E36"/>
    <w:rsid w:val="003B1FF3"/>
    <w:rsid w:val="003B3ED2"/>
    <w:rsid w:val="003B5018"/>
    <w:rsid w:val="003B6269"/>
    <w:rsid w:val="003B7103"/>
    <w:rsid w:val="003C18E0"/>
    <w:rsid w:val="003C6844"/>
    <w:rsid w:val="003C79EC"/>
    <w:rsid w:val="003D2190"/>
    <w:rsid w:val="003D2BB0"/>
    <w:rsid w:val="003D3B58"/>
    <w:rsid w:val="003D3B69"/>
    <w:rsid w:val="003D47CC"/>
    <w:rsid w:val="003D5705"/>
    <w:rsid w:val="003D7493"/>
    <w:rsid w:val="003D7EEA"/>
    <w:rsid w:val="003E2423"/>
    <w:rsid w:val="003E2518"/>
    <w:rsid w:val="003E3A7C"/>
    <w:rsid w:val="003E6547"/>
    <w:rsid w:val="003F0C60"/>
    <w:rsid w:val="003F23D5"/>
    <w:rsid w:val="003F77AB"/>
    <w:rsid w:val="00402361"/>
    <w:rsid w:val="00403DA5"/>
    <w:rsid w:val="00405D8D"/>
    <w:rsid w:val="00406EC3"/>
    <w:rsid w:val="00411B16"/>
    <w:rsid w:val="004158DD"/>
    <w:rsid w:val="004249AF"/>
    <w:rsid w:val="00425513"/>
    <w:rsid w:val="00425BEA"/>
    <w:rsid w:val="00426719"/>
    <w:rsid w:val="00427009"/>
    <w:rsid w:val="0042718B"/>
    <w:rsid w:val="00430222"/>
    <w:rsid w:val="004320DD"/>
    <w:rsid w:val="004351CA"/>
    <w:rsid w:val="00440077"/>
    <w:rsid w:val="00442379"/>
    <w:rsid w:val="00444117"/>
    <w:rsid w:val="00444AD7"/>
    <w:rsid w:val="004470DE"/>
    <w:rsid w:val="004472D1"/>
    <w:rsid w:val="0045002A"/>
    <w:rsid w:val="00450B2A"/>
    <w:rsid w:val="00451F22"/>
    <w:rsid w:val="00453ECC"/>
    <w:rsid w:val="00455577"/>
    <w:rsid w:val="00457889"/>
    <w:rsid w:val="00457B34"/>
    <w:rsid w:val="00462F92"/>
    <w:rsid w:val="0046459B"/>
    <w:rsid w:val="00464984"/>
    <w:rsid w:val="00465210"/>
    <w:rsid w:val="00466F4B"/>
    <w:rsid w:val="00467D7A"/>
    <w:rsid w:val="0047176E"/>
    <w:rsid w:val="00471A33"/>
    <w:rsid w:val="00475EFC"/>
    <w:rsid w:val="00475F73"/>
    <w:rsid w:val="00477587"/>
    <w:rsid w:val="00480614"/>
    <w:rsid w:val="004864FD"/>
    <w:rsid w:val="004865EF"/>
    <w:rsid w:val="0048726A"/>
    <w:rsid w:val="00490F77"/>
    <w:rsid w:val="0049395C"/>
    <w:rsid w:val="00494277"/>
    <w:rsid w:val="00497EEB"/>
    <w:rsid w:val="004A13AC"/>
    <w:rsid w:val="004A1AB8"/>
    <w:rsid w:val="004A1DB8"/>
    <w:rsid w:val="004A2925"/>
    <w:rsid w:val="004A4656"/>
    <w:rsid w:val="004A468B"/>
    <w:rsid w:val="004B3350"/>
    <w:rsid w:val="004B5840"/>
    <w:rsid w:val="004B5E9D"/>
    <w:rsid w:val="004B6551"/>
    <w:rsid w:val="004B6B63"/>
    <w:rsid w:val="004B6D10"/>
    <w:rsid w:val="004B730C"/>
    <w:rsid w:val="004B7591"/>
    <w:rsid w:val="004B7F22"/>
    <w:rsid w:val="004C054F"/>
    <w:rsid w:val="004C1487"/>
    <w:rsid w:val="004C1AD9"/>
    <w:rsid w:val="004C2164"/>
    <w:rsid w:val="004C2989"/>
    <w:rsid w:val="004C61D8"/>
    <w:rsid w:val="004C6654"/>
    <w:rsid w:val="004C67B1"/>
    <w:rsid w:val="004C7264"/>
    <w:rsid w:val="004D1EEA"/>
    <w:rsid w:val="004D302C"/>
    <w:rsid w:val="004D533F"/>
    <w:rsid w:val="004D69AD"/>
    <w:rsid w:val="004E3067"/>
    <w:rsid w:val="004E35AE"/>
    <w:rsid w:val="004E490A"/>
    <w:rsid w:val="004E784B"/>
    <w:rsid w:val="004F2FD7"/>
    <w:rsid w:val="0050077C"/>
    <w:rsid w:val="00505B75"/>
    <w:rsid w:val="0051076D"/>
    <w:rsid w:val="00510965"/>
    <w:rsid w:val="005134FE"/>
    <w:rsid w:val="0051425C"/>
    <w:rsid w:val="00521BF5"/>
    <w:rsid w:val="00525DD3"/>
    <w:rsid w:val="0053088E"/>
    <w:rsid w:val="00534201"/>
    <w:rsid w:val="0053526F"/>
    <w:rsid w:val="0053647E"/>
    <w:rsid w:val="005400C3"/>
    <w:rsid w:val="005429CF"/>
    <w:rsid w:val="005515C5"/>
    <w:rsid w:val="0055295E"/>
    <w:rsid w:val="00552AD2"/>
    <w:rsid w:val="00553B23"/>
    <w:rsid w:val="00560600"/>
    <w:rsid w:val="00561FB2"/>
    <w:rsid w:val="0056246A"/>
    <w:rsid w:val="005702DC"/>
    <w:rsid w:val="00577AF7"/>
    <w:rsid w:val="00580374"/>
    <w:rsid w:val="00581D2A"/>
    <w:rsid w:val="00586C13"/>
    <w:rsid w:val="00590EAF"/>
    <w:rsid w:val="00592FF1"/>
    <w:rsid w:val="00593E86"/>
    <w:rsid w:val="00596354"/>
    <w:rsid w:val="0059718C"/>
    <w:rsid w:val="005A3699"/>
    <w:rsid w:val="005A370E"/>
    <w:rsid w:val="005A5C81"/>
    <w:rsid w:val="005B3A6A"/>
    <w:rsid w:val="005B5C3E"/>
    <w:rsid w:val="005B62D6"/>
    <w:rsid w:val="005B733B"/>
    <w:rsid w:val="005C0CDA"/>
    <w:rsid w:val="005C1517"/>
    <w:rsid w:val="005C2A29"/>
    <w:rsid w:val="005C31C6"/>
    <w:rsid w:val="005C3E15"/>
    <w:rsid w:val="005C6AC1"/>
    <w:rsid w:val="005D238B"/>
    <w:rsid w:val="005D25B8"/>
    <w:rsid w:val="005D2DF4"/>
    <w:rsid w:val="005D39B2"/>
    <w:rsid w:val="005E65D4"/>
    <w:rsid w:val="005E7E74"/>
    <w:rsid w:val="005F001B"/>
    <w:rsid w:val="005F0050"/>
    <w:rsid w:val="005F407A"/>
    <w:rsid w:val="00600041"/>
    <w:rsid w:val="00600290"/>
    <w:rsid w:val="00603567"/>
    <w:rsid w:val="006055CF"/>
    <w:rsid w:val="00606DD6"/>
    <w:rsid w:val="006077B7"/>
    <w:rsid w:val="00620ED3"/>
    <w:rsid w:val="00621113"/>
    <w:rsid w:val="00621589"/>
    <w:rsid w:val="0062177C"/>
    <w:rsid w:val="00622602"/>
    <w:rsid w:val="006230F2"/>
    <w:rsid w:val="00625CCD"/>
    <w:rsid w:val="00627BE0"/>
    <w:rsid w:val="00630A43"/>
    <w:rsid w:val="00633869"/>
    <w:rsid w:val="006359C4"/>
    <w:rsid w:val="006367DD"/>
    <w:rsid w:val="006428BC"/>
    <w:rsid w:val="00644B39"/>
    <w:rsid w:val="00645EC3"/>
    <w:rsid w:val="00646FE8"/>
    <w:rsid w:val="00650BBA"/>
    <w:rsid w:val="00652BFB"/>
    <w:rsid w:val="006542C2"/>
    <w:rsid w:val="00655487"/>
    <w:rsid w:val="00662792"/>
    <w:rsid w:val="00666A9A"/>
    <w:rsid w:val="00667FA4"/>
    <w:rsid w:val="00671241"/>
    <w:rsid w:val="006726E3"/>
    <w:rsid w:val="00673CC9"/>
    <w:rsid w:val="006745F6"/>
    <w:rsid w:val="00674F4B"/>
    <w:rsid w:val="00675F3A"/>
    <w:rsid w:val="00683E30"/>
    <w:rsid w:val="0068512B"/>
    <w:rsid w:val="00685B8B"/>
    <w:rsid w:val="00690A13"/>
    <w:rsid w:val="00690BE8"/>
    <w:rsid w:val="00691292"/>
    <w:rsid w:val="006950E6"/>
    <w:rsid w:val="00695E36"/>
    <w:rsid w:val="006A4EAC"/>
    <w:rsid w:val="006B03CF"/>
    <w:rsid w:val="006B1313"/>
    <w:rsid w:val="006B2689"/>
    <w:rsid w:val="006B2EA4"/>
    <w:rsid w:val="006B4E35"/>
    <w:rsid w:val="006B60FC"/>
    <w:rsid w:val="006B6D4E"/>
    <w:rsid w:val="006C0FC2"/>
    <w:rsid w:val="006C2358"/>
    <w:rsid w:val="006D0947"/>
    <w:rsid w:val="006D1506"/>
    <w:rsid w:val="006D2170"/>
    <w:rsid w:val="006D2D4E"/>
    <w:rsid w:val="006D36C6"/>
    <w:rsid w:val="006D47D5"/>
    <w:rsid w:val="006D5EE9"/>
    <w:rsid w:val="006D61D9"/>
    <w:rsid w:val="006E2364"/>
    <w:rsid w:val="006E2797"/>
    <w:rsid w:val="006E2DDA"/>
    <w:rsid w:val="006E316C"/>
    <w:rsid w:val="006E3BFB"/>
    <w:rsid w:val="006E45AB"/>
    <w:rsid w:val="006E4716"/>
    <w:rsid w:val="006E7A0C"/>
    <w:rsid w:val="006E7DAA"/>
    <w:rsid w:val="006F0726"/>
    <w:rsid w:val="006F3B0B"/>
    <w:rsid w:val="006F5339"/>
    <w:rsid w:val="006F578B"/>
    <w:rsid w:val="006F6EB0"/>
    <w:rsid w:val="006F7946"/>
    <w:rsid w:val="0070324F"/>
    <w:rsid w:val="007047CD"/>
    <w:rsid w:val="0070562D"/>
    <w:rsid w:val="007057F4"/>
    <w:rsid w:val="00706020"/>
    <w:rsid w:val="00707159"/>
    <w:rsid w:val="00710338"/>
    <w:rsid w:val="00711423"/>
    <w:rsid w:val="0071354C"/>
    <w:rsid w:val="007165F9"/>
    <w:rsid w:val="007172AF"/>
    <w:rsid w:val="00717438"/>
    <w:rsid w:val="00720ABC"/>
    <w:rsid w:val="0072323B"/>
    <w:rsid w:val="00724040"/>
    <w:rsid w:val="00727C66"/>
    <w:rsid w:val="00730E33"/>
    <w:rsid w:val="00732FFD"/>
    <w:rsid w:val="0073333E"/>
    <w:rsid w:val="0073388A"/>
    <w:rsid w:val="00733D92"/>
    <w:rsid w:val="007343AF"/>
    <w:rsid w:val="0074082E"/>
    <w:rsid w:val="00740E77"/>
    <w:rsid w:val="007423E1"/>
    <w:rsid w:val="0074279B"/>
    <w:rsid w:val="0074465F"/>
    <w:rsid w:val="007479C7"/>
    <w:rsid w:val="00747C61"/>
    <w:rsid w:val="00751FB2"/>
    <w:rsid w:val="00755F57"/>
    <w:rsid w:val="00757021"/>
    <w:rsid w:val="00757A87"/>
    <w:rsid w:val="00765141"/>
    <w:rsid w:val="00765302"/>
    <w:rsid w:val="00766450"/>
    <w:rsid w:val="00767565"/>
    <w:rsid w:val="00771EBA"/>
    <w:rsid w:val="0077200C"/>
    <w:rsid w:val="007740C6"/>
    <w:rsid w:val="00774A9C"/>
    <w:rsid w:val="00775297"/>
    <w:rsid w:val="007775C7"/>
    <w:rsid w:val="00780C07"/>
    <w:rsid w:val="00781097"/>
    <w:rsid w:val="00781B85"/>
    <w:rsid w:val="007862DF"/>
    <w:rsid w:val="007863EB"/>
    <w:rsid w:val="00790831"/>
    <w:rsid w:val="007A00E9"/>
    <w:rsid w:val="007A523D"/>
    <w:rsid w:val="007B0B05"/>
    <w:rsid w:val="007B0F2A"/>
    <w:rsid w:val="007B2523"/>
    <w:rsid w:val="007B3742"/>
    <w:rsid w:val="007B54F3"/>
    <w:rsid w:val="007B5C1D"/>
    <w:rsid w:val="007B621E"/>
    <w:rsid w:val="007C0326"/>
    <w:rsid w:val="007C0377"/>
    <w:rsid w:val="007C2297"/>
    <w:rsid w:val="007C2578"/>
    <w:rsid w:val="007C27B5"/>
    <w:rsid w:val="007C2B56"/>
    <w:rsid w:val="007C40A5"/>
    <w:rsid w:val="007D12E7"/>
    <w:rsid w:val="007D2081"/>
    <w:rsid w:val="007D2C2B"/>
    <w:rsid w:val="007D395B"/>
    <w:rsid w:val="007D6D83"/>
    <w:rsid w:val="007D7214"/>
    <w:rsid w:val="007D7757"/>
    <w:rsid w:val="007D7BD3"/>
    <w:rsid w:val="007E04D7"/>
    <w:rsid w:val="007E3DBE"/>
    <w:rsid w:val="007E50FB"/>
    <w:rsid w:val="007E6530"/>
    <w:rsid w:val="007F2391"/>
    <w:rsid w:val="007F254B"/>
    <w:rsid w:val="007F3941"/>
    <w:rsid w:val="007F4D71"/>
    <w:rsid w:val="007F67F3"/>
    <w:rsid w:val="007F6B53"/>
    <w:rsid w:val="007F6EEC"/>
    <w:rsid w:val="007F77D7"/>
    <w:rsid w:val="007F794A"/>
    <w:rsid w:val="008042B4"/>
    <w:rsid w:val="008054EE"/>
    <w:rsid w:val="00807FED"/>
    <w:rsid w:val="0081147C"/>
    <w:rsid w:val="00815021"/>
    <w:rsid w:val="008168B4"/>
    <w:rsid w:val="0081761D"/>
    <w:rsid w:val="00823217"/>
    <w:rsid w:val="00826411"/>
    <w:rsid w:val="00831059"/>
    <w:rsid w:val="0083116A"/>
    <w:rsid w:val="008327E1"/>
    <w:rsid w:val="00833A31"/>
    <w:rsid w:val="008351A0"/>
    <w:rsid w:val="0083715C"/>
    <w:rsid w:val="0084052F"/>
    <w:rsid w:val="008405A2"/>
    <w:rsid w:val="008429AD"/>
    <w:rsid w:val="00846B8C"/>
    <w:rsid w:val="00847401"/>
    <w:rsid w:val="00847C05"/>
    <w:rsid w:val="00853CE4"/>
    <w:rsid w:val="00855186"/>
    <w:rsid w:val="00855F56"/>
    <w:rsid w:val="00856435"/>
    <w:rsid w:val="008564C2"/>
    <w:rsid w:val="00860BFA"/>
    <w:rsid w:val="008643CF"/>
    <w:rsid w:val="00866DF7"/>
    <w:rsid w:val="008700EE"/>
    <w:rsid w:val="00870165"/>
    <w:rsid w:val="00870D03"/>
    <w:rsid w:val="00872BB3"/>
    <w:rsid w:val="0087567A"/>
    <w:rsid w:val="0088162D"/>
    <w:rsid w:val="00882437"/>
    <w:rsid w:val="008834FC"/>
    <w:rsid w:val="00885E24"/>
    <w:rsid w:val="00886C2F"/>
    <w:rsid w:val="008914DF"/>
    <w:rsid w:val="008931E9"/>
    <w:rsid w:val="00897D31"/>
    <w:rsid w:val="008A132C"/>
    <w:rsid w:val="008A6A75"/>
    <w:rsid w:val="008A6C7D"/>
    <w:rsid w:val="008B2FAE"/>
    <w:rsid w:val="008B61A2"/>
    <w:rsid w:val="008B7B77"/>
    <w:rsid w:val="008C2092"/>
    <w:rsid w:val="008D3A82"/>
    <w:rsid w:val="008E0DC4"/>
    <w:rsid w:val="008E0E28"/>
    <w:rsid w:val="008E180E"/>
    <w:rsid w:val="008E1FD6"/>
    <w:rsid w:val="008E2FA7"/>
    <w:rsid w:val="008E4351"/>
    <w:rsid w:val="008E6177"/>
    <w:rsid w:val="008E6939"/>
    <w:rsid w:val="008E7D32"/>
    <w:rsid w:val="008E7F60"/>
    <w:rsid w:val="008F11CE"/>
    <w:rsid w:val="008F228B"/>
    <w:rsid w:val="008F68D5"/>
    <w:rsid w:val="009006DB"/>
    <w:rsid w:val="0090170C"/>
    <w:rsid w:val="00904381"/>
    <w:rsid w:val="009061FC"/>
    <w:rsid w:val="009075FA"/>
    <w:rsid w:val="00911E34"/>
    <w:rsid w:val="009133A8"/>
    <w:rsid w:val="009154A4"/>
    <w:rsid w:val="0092092D"/>
    <w:rsid w:val="00923359"/>
    <w:rsid w:val="009247C8"/>
    <w:rsid w:val="00932360"/>
    <w:rsid w:val="00932F92"/>
    <w:rsid w:val="009346E5"/>
    <w:rsid w:val="00936BBC"/>
    <w:rsid w:val="009372F6"/>
    <w:rsid w:val="00937696"/>
    <w:rsid w:val="00942BC7"/>
    <w:rsid w:val="00942BD7"/>
    <w:rsid w:val="00946E42"/>
    <w:rsid w:val="00952D82"/>
    <w:rsid w:val="0095404D"/>
    <w:rsid w:val="009558F5"/>
    <w:rsid w:val="00955D5F"/>
    <w:rsid w:val="00956410"/>
    <w:rsid w:val="009575E4"/>
    <w:rsid w:val="00957E91"/>
    <w:rsid w:val="00961C5E"/>
    <w:rsid w:val="00965E02"/>
    <w:rsid w:val="00966E25"/>
    <w:rsid w:val="00966E91"/>
    <w:rsid w:val="009700DE"/>
    <w:rsid w:val="00970194"/>
    <w:rsid w:val="009711AA"/>
    <w:rsid w:val="00972D54"/>
    <w:rsid w:val="009747B3"/>
    <w:rsid w:val="00974ED9"/>
    <w:rsid w:val="009766E2"/>
    <w:rsid w:val="00976B88"/>
    <w:rsid w:val="009777C2"/>
    <w:rsid w:val="00980925"/>
    <w:rsid w:val="0098143D"/>
    <w:rsid w:val="00982665"/>
    <w:rsid w:val="009847DA"/>
    <w:rsid w:val="00985C8A"/>
    <w:rsid w:val="00991AE6"/>
    <w:rsid w:val="00992999"/>
    <w:rsid w:val="00993AF4"/>
    <w:rsid w:val="00996146"/>
    <w:rsid w:val="00996161"/>
    <w:rsid w:val="009961D9"/>
    <w:rsid w:val="009976F5"/>
    <w:rsid w:val="0099791F"/>
    <w:rsid w:val="00997E0C"/>
    <w:rsid w:val="009A10C7"/>
    <w:rsid w:val="009A14FD"/>
    <w:rsid w:val="009A4738"/>
    <w:rsid w:val="009A4FC6"/>
    <w:rsid w:val="009A71CF"/>
    <w:rsid w:val="009B613A"/>
    <w:rsid w:val="009B770C"/>
    <w:rsid w:val="009B7938"/>
    <w:rsid w:val="009C0D91"/>
    <w:rsid w:val="009C1DB2"/>
    <w:rsid w:val="009C216C"/>
    <w:rsid w:val="009C374B"/>
    <w:rsid w:val="009C64B9"/>
    <w:rsid w:val="009D50EE"/>
    <w:rsid w:val="009D6317"/>
    <w:rsid w:val="009E17B2"/>
    <w:rsid w:val="009E339D"/>
    <w:rsid w:val="009E4790"/>
    <w:rsid w:val="009E7523"/>
    <w:rsid w:val="009E7F8D"/>
    <w:rsid w:val="009F21D1"/>
    <w:rsid w:val="00A018FB"/>
    <w:rsid w:val="00A040ED"/>
    <w:rsid w:val="00A0511E"/>
    <w:rsid w:val="00A067F7"/>
    <w:rsid w:val="00A10749"/>
    <w:rsid w:val="00A143D8"/>
    <w:rsid w:val="00A155CD"/>
    <w:rsid w:val="00A31D28"/>
    <w:rsid w:val="00A325F8"/>
    <w:rsid w:val="00A375FE"/>
    <w:rsid w:val="00A418F0"/>
    <w:rsid w:val="00A4299E"/>
    <w:rsid w:val="00A4566C"/>
    <w:rsid w:val="00A46817"/>
    <w:rsid w:val="00A507D4"/>
    <w:rsid w:val="00A54372"/>
    <w:rsid w:val="00A56463"/>
    <w:rsid w:val="00A6261C"/>
    <w:rsid w:val="00A64B5D"/>
    <w:rsid w:val="00A6743E"/>
    <w:rsid w:val="00A7112D"/>
    <w:rsid w:val="00A71227"/>
    <w:rsid w:val="00A7249B"/>
    <w:rsid w:val="00A72D16"/>
    <w:rsid w:val="00A804B0"/>
    <w:rsid w:val="00A81906"/>
    <w:rsid w:val="00A81E36"/>
    <w:rsid w:val="00A82F14"/>
    <w:rsid w:val="00A853A2"/>
    <w:rsid w:val="00A86B24"/>
    <w:rsid w:val="00A87A2B"/>
    <w:rsid w:val="00A918CB"/>
    <w:rsid w:val="00A950F9"/>
    <w:rsid w:val="00A96699"/>
    <w:rsid w:val="00A973C4"/>
    <w:rsid w:val="00AA29F5"/>
    <w:rsid w:val="00AA4B5F"/>
    <w:rsid w:val="00AA51C3"/>
    <w:rsid w:val="00AA5EF4"/>
    <w:rsid w:val="00AB4BF2"/>
    <w:rsid w:val="00AB5011"/>
    <w:rsid w:val="00AB572A"/>
    <w:rsid w:val="00AB5DC7"/>
    <w:rsid w:val="00AB65AC"/>
    <w:rsid w:val="00AB72E3"/>
    <w:rsid w:val="00AC0C55"/>
    <w:rsid w:val="00AC4F31"/>
    <w:rsid w:val="00AD0A26"/>
    <w:rsid w:val="00AD3FAD"/>
    <w:rsid w:val="00AD4596"/>
    <w:rsid w:val="00AE1242"/>
    <w:rsid w:val="00AE1E04"/>
    <w:rsid w:val="00AE282B"/>
    <w:rsid w:val="00AE3175"/>
    <w:rsid w:val="00AE489C"/>
    <w:rsid w:val="00AE4BBE"/>
    <w:rsid w:val="00AE797A"/>
    <w:rsid w:val="00AF07AE"/>
    <w:rsid w:val="00AF08DE"/>
    <w:rsid w:val="00AF3A2A"/>
    <w:rsid w:val="00AF5EF1"/>
    <w:rsid w:val="00B0010E"/>
    <w:rsid w:val="00B02A1C"/>
    <w:rsid w:val="00B05805"/>
    <w:rsid w:val="00B071BA"/>
    <w:rsid w:val="00B11180"/>
    <w:rsid w:val="00B14237"/>
    <w:rsid w:val="00B16D9F"/>
    <w:rsid w:val="00B20549"/>
    <w:rsid w:val="00B20C46"/>
    <w:rsid w:val="00B235DF"/>
    <w:rsid w:val="00B23B84"/>
    <w:rsid w:val="00B245E5"/>
    <w:rsid w:val="00B30B1F"/>
    <w:rsid w:val="00B33CB3"/>
    <w:rsid w:val="00B3413E"/>
    <w:rsid w:val="00B3451A"/>
    <w:rsid w:val="00B41670"/>
    <w:rsid w:val="00B468F3"/>
    <w:rsid w:val="00B476F0"/>
    <w:rsid w:val="00B47DAC"/>
    <w:rsid w:val="00B50522"/>
    <w:rsid w:val="00B52ADA"/>
    <w:rsid w:val="00B56BC6"/>
    <w:rsid w:val="00B60806"/>
    <w:rsid w:val="00B625BF"/>
    <w:rsid w:val="00B6262B"/>
    <w:rsid w:val="00B63971"/>
    <w:rsid w:val="00B64B8A"/>
    <w:rsid w:val="00B6696C"/>
    <w:rsid w:val="00B67CFF"/>
    <w:rsid w:val="00B714B8"/>
    <w:rsid w:val="00B74042"/>
    <w:rsid w:val="00B76CAF"/>
    <w:rsid w:val="00B770D1"/>
    <w:rsid w:val="00B80CC4"/>
    <w:rsid w:val="00B819D5"/>
    <w:rsid w:val="00B82FCD"/>
    <w:rsid w:val="00B83303"/>
    <w:rsid w:val="00B85752"/>
    <w:rsid w:val="00B874D0"/>
    <w:rsid w:val="00B87DCF"/>
    <w:rsid w:val="00B9292C"/>
    <w:rsid w:val="00B941A2"/>
    <w:rsid w:val="00B94BFD"/>
    <w:rsid w:val="00B9788D"/>
    <w:rsid w:val="00BA0305"/>
    <w:rsid w:val="00BA0E59"/>
    <w:rsid w:val="00BA1A2C"/>
    <w:rsid w:val="00BA3AAD"/>
    <w:rsid w:val="00BA47E2"/>
    <w:rsid w:val="00BB0B61"/>
    <w:rsid w:val="00BB78EC"/>
    <w:rsid w:val="00BC0802"/>
    <w:rsid w:val="00BC31ED"/>
    <w:rsid w:val="00BC32C5"/>
    <w:rsid w:val="00BC77EE"/>
    <w:rsid w:val="00BD34BD"/>
    <w:rsid w:val="00BD3559"/>
    <w:rsid w:val="00BD56FF"/>
    <w:rsid w:val="00BD5D1C"/>
    <w:rsid w:val="00BE045D"/>
    <w:rsid w:val="00BE093F"/>
    <w:rsid w:val="00BE3E9E"/>
    <w:rsid w:val="00BE46A6"/>
    <w:rsid w:val="00BF4967"/>
    <w:rsid w:val="00BF4BB3"/>
    <w:rsid w:val="00BF53D4"/>
    <w:rsid w:val="00BF78D1"/>
    <w:rsid w:val="00C00E4A"/>
    <w:rsid w:val="00C00F0F"/>
    <w:rsid w:val="00C02124"/>
    <w:rsid w:val="00C028BE"/>
    <w:rsid w:val="00C06E92"/>
    <w:rsid w:val="00C11745"/>
    <w:rsid w:val="00C169CE"/>
    <w:rsid w:val="00C17C17"/>
    <w:rsid w:val="00C20418"/>
    <w:rsid w:val="00C231FA"/>
    <w:rsid w:val="00C23F1F"/>
    <w:rsid w:val="00C253AC"/>
    <w:rsid w:val="00C265E7"/>
    <w:rsid w:val="00C35452"/>
    <w:rsid w:val="00C40B88"/>
    <w:rsid w:val="00C44AB5"/>
    <w:rsid w:val="00C5173D"/>
    <w:rsid w:val="00C5189D"/>
    <w:rsid w:val="00C522B1"/>
    <w:rsid w:val="00C54EC6"/>
    <w:rsid w:val="00C54ED4"/>
    <w:rsid w:val="00C560F8"/>
    <w:rsid w:val="00C56FDC"/>
    <w:rsid w:val="00C620F3"/>
    <w:rsid w:val="00C63A43"/>
    <w:rsid w:val="00C67850"/>
    <w:rsid w:val="00C70000"/>
    <w:rsid w:val="00C71DCE"/>
    <w:rsid w:val="00C72F8D"/>
    <w:rsid w:val="00C80D68"/>
    <w:rsid w:val="00C817AA"/>
    <w:rsid w:val="00C81C3C"/>
    <w:rsid w:val="00C82089"/>
    <w:rsid w:val="00C85857"/>
    <w:rsid w:val="00C8727A"/>
    <w:rsid w:val="00C87C4C"/>
    <w:rsid w:val="00C94113"/>
    <w:rsid w:val="00C94590"/>
    <w:rsid w:val="00C96600"/>
    <w:rsid w:val="00CA1045"/>
    <w:rsid w:val="00CA1BA0"/>
    <w:rsid w:val="00CA6AE9"/>
    <w:rsid w:val="00CA7B31"/>
    <w:rsid w:val="00CB1C35"/>
    <w:rsid w:val="00CB1EF9"/>
    <w:rsid w:val="00CB6E2F"/>
    <w:rsid w:val="00CB7A26"/>
    <w:rsid w:val="00CC2A7E"/>
    <w:rsid w:val="00CC6A1B"/>
    <w:rsid w:val="00CD0C10"/>
    <w:rsid w:val="00CD11F3"/>
    <w:rsid w:val="00CD2507"/>
    <w:rsid w:val="00CD4CC0"/>
    <w:rsid w:val="00CE2212"/>
    <w:rsid w:val="00CE4365"/>
    <w:rsid w:val="00CE5D2E"/>
    <w:rsid w:val="00CE7318"/>
    <w:rsid w:val="00CF1D75"/>
    <w:rsid w:val="00CF5B47"/>
    <w:rsid w:val="00CF7B53"/>
    <w:rsid w:val="00D00221"/>
    <w:rsid w:val="00D00A70"/>
    <w:rsid w:val="00D01407"/>
    <w:rsid w:val="00D03441"/>
    <w:rsid w:val="00D03F2F"/>
    <w:rsid w:val="00D04879"/>
    <w:rsid w:val="00D052B8"/>
    <w:rsid w:val="00D05EE6"/>
    <w:rsid w:val="00D11711"/>
    <w:rsid w:val="00D13A2E"/>
    <w:rsid w:val="00D144BC"/>
    <w:rsid w:val="00D2216A"/>
    <w:rsid w:val="00D233AF"/>
    <w:rsid w:val="00D23B29"/>
    <w:rsid w:val="00D27C59"/>
    <w:rsid w:val="00D309E1"/>
    <w:rsid w:val="00D30C6F"/>
    <w:rsid w:val="00D3326C"/>
    <w:rsid w:val="00D33546"/>
    <w:rsid w:val="00D3407F"/>
    <w:rsid w:val="00D40FD7"/>
    <w:rsid w:val="00D41D4D"/>
    <w:rsid w:val="00D42E2D"/>
    <w:rsid w:val="00D436CF"/>
    <w:rsid w:val="00D46353"/>
    <w:rsid w:val="00D46A24"/>
    <w:rsid w:val="00D47145"/>
    <w:rsid w:val="00D47BA2"/>
    <w:rsid w:val="00D5087E"/>
    <w:rsid w:val="00D53EBA"/>
    <w:rsid w:val="00D56911"/>
    <w:rsid w:val="00D571B9"/>
    <w:rsid w:val="00D57760"/>
    <w:rsid w:val="00D60C70"/>
    <w:rsid w:val="00D6279E"/>
    <w:rsid w:val="00D63A8C"/>
    <w:rsid w:val="00D709A9"/>
    <w:rsid w:val="00D70EA5"/>
    <w:rsid w:val="00D727B6"/>
    <w:rsid w:val="00D72C83"/>
    <w:rsid w:val="00D7377B"/>
    <w:rsid w:val="00D74B46"/>
    <w:rsid w:val="00D77573"/>
    <w:rsid w:val="00D81FBD"/>
    <w:rsid w:val="00D82179"/>
    <w:rsid w:val="00D83622"/>
    <w:rsid w:val="00D83F76"/>
    <w:rsid w:val="00D873A6"/>
    <w:rsid w:val="00D876EF"/>
    <w:rsid w:val="00D87BEB"/>
    <w:rsid w:val="00D87E24"/>
    <w:rsid w:val="00D90B65"/>
    <w:rsid w:val="00D90E4B"/>
    <w:rsid w:val="00D91674"/>
    <w:rsid w:val="00D92776"/>
    <w:rsid w:val="00D9303A"/>
    <w:rsid w:val="00D9367B"/>
    <w:rsid w:val="00D94455"/>
    <w:rsid w:val="00D95E87"/>
    <w:rsid w:val="00D972F3"/>
    <w:rsid w:val="00DA30C9"/>
    <w:rsid w:val="00DA3950"/>
    <w:rsid w:val="00DA56E0"/>
    <w:rsid w:val="00DA710D"/>
    <w:rsid w:val="00DB0D84"/>
    <w:rsid w:val="00DB0ED7"/>
    <w:rsid w:val="00DB58A0"/>
    <w:rsid w:val="00DB58CC"/>
    <w:rsid w:val="00DB5B52"/>
    <w:rsid w:val="00DC002B"/>
    <w:rsid w:val="00DC08D7"/>
    <w:rsid w:val="00DC31F3"/>
    <w:rsid w:val="00DC4306"/>
    <w:rsid w:val="00DD208E"/>
    <w:rsid w:val="00DD249F"/>
    <w:rsid w:val="00DD4ED6"/>
    <w:rsid w:val="00DD53AE"/>
    <w:rsid w:val="00DD6B22"/>
    <w:rsid w:val="00DE20CF"/>
    <w:rsid w:val="00DE289F"/>
    <w:rsid w:val="00DE2A2B"/>
    <w:rsid w:val="00DE3416"/>
    <w:rsid w:val="00DE5C5A"/>
    <w:rsid w:val="00DF298D"/>
    <w:rsid w:val="00DF36AE"/>
    <w:rsid w:val="00DF4EFD"/>
    <w:rsid w:val="00DF600B"/>
    <w:rsid w:val="00E05C2C"/>
    <w:rsid w:val="00E060AB"/>
    <w:rsid w:val="00E06809"/>
    <w:rsid w:val="00E06D0A"/>
    <w:rsid w:val="00E06FA4"/>
    <w:rsid w:val="00E13315"/>
    <w:rsid w:val="00E13932"/>
    <w:rsid w:val="00E1624C"/>
    <w:rsid w:val="00E16DC5"/>
    <w:rsid w:val="00E175D5"/>
    <w:rsid w:val="00E22170"/>
    <w:rsid w:val="00E2496B"/>
    <w:rsid w:val="00E251E4"/>
    <w:rsid w:val="00E26042"/>
    <w:rsid w:val="00E26F9C"/>
    <w:rsid w:val="00E37156"/>
    <w:rsid w:val="00E379C2"/>
    <w:rsid w:val="00E379CB"/>
    <w:rsid w:val="00E42ADA"/>
    <w:rsid w:val="00E452F3"/>
    <w:rsid w:val="00E45730"/>
    <w:rsid w:val="00E46059"/>
    <w:rsid w:val="00E46650"/>
    <w:rsid w:val="00E51509"/>
    <w:rsid w:val="00E52257"/>
    <w:rsid w:val="00E5480F"/>
    <w:rsid w:val="00E54BCE"/>
    <w:rsid w:val="00E57524"/>
    <w:rsid w:val="00E61F83"/>
    <w:rsid w:val="00E64FE3"/>
    <w:rsid w:val="00E66DBA"/>
    <w:rsid w:val="00E66DDF"/>
    <w:rsid w:val="00E670DA"/>
    <w:rsid w:val="00E67CB0"/>
    <w:rsid w:val="00E67DF0"/>
    <w:rsid w:val="00E71277"/>
    <w:rsid w:val="00E73210"/>
    <w:rsid w:val="00E748A9"/>
    <w:rsid w:val="00E75FDF"/>
    <w:rsid w:val="00E776DB"/>
    <w:rsid w:val="00E81816"/>
    <w:rsid w:val="00E81E76"/>
    <w:rsid w:val="00E844A1"/>
    <w:rsid w:val="00E84896"/>
    <w:rsid w:val="00E84CC2"/>
    <w:rsid w:val="00E84D1E"/>
    <w:rsid w:val="00E85C2A"/>
    <w:rsid w:val="00E85D3A"/>
    <w:rsid w:val="00E86071"/>
    <w:rsid w:val="00E86818"/>
    <w:rsid w:val="00E86DEA"/>
    <w:rsid w:val="00E90DC2"/>
    <w:rsid w:val="00E925F6"/>
    <w:rsid w:val="00E93A15"/>
    <w:rsid w:val="00E944EF"/>
    <w:rsid w:val="00E962C3"/>
    <w:rsid w:val="00E969BF"/>
    <w:rsid w:val="00E96BF9"/>
    <w:rsid w:val="00E96DC9"/>
    <w:rsid w:val="00E96F8C"/>
    <w:rsid w:val="00E97A08"/>
    <w:rsid w:val="00EA2739"/>
    <w:rsid w:val="00EA29BD"/>
    <w:rsid w:val="00EA2E8F"/>
    <w:rsid w:val="00EA7D24"/>
    <w:rsid w:val="00EB0B1C"/>
    <w:rsid w:val="00EB0C34"/>
    <w:rsid w:val="00EB0C5C"/>
    <w:rsid w:val="00EB0EFB"/>
    <w:rsid w:val="00EB5F19"/>
    <w:rsid w:val="00EB61EC"/>
    <w:rsid w:val="00EB792E"/>
    <w:rsid w:val="00EC069D"/>
    <w:rsid w:val="00EC0D0E"/>
    <w:rsid w:val="00EC37F6"/>
    <w:rsid w:val="00EC43A1"/>
    <w:rsid w:val="00EC491E"/>
    <w:rsid w:val="00EC4BAB"/>
    <w:rsid w:val="00EC4FCD"/>
    <w:rsid w:val="00EC6D5E"/>
    <w:rsid w:val="00EC7004"/>
    <w:rsid w:val="00EC734C"/>
    <w:rsid w:val="00ED079C"/>
    <w:rsid w:val="00ED0A95"/>
    <w:rsid w:val="00ED1D53"/>
    <w:rsid w:val="00ED275C"/>
    <w:rsid w:val="00ED62EA"/>
    <w:rsid w:val="00ED727F"/>
    <w:rsid w:val="00EE09FD"/>
    <w:rsid w:val="00EE159E"/>
    <w:rsid w:val="00EE1631"/>
    <w:rsid w:val="00EE3800"/>
    <w:rsid w:val="00EE3D63"/>
    <w:rsid w:val="00EF17BC"/>
    <w:rsid w:val="00EF3A2F"/>
    <w:rsid w:val="00EF48EA"/>
    <w:rsid w:val="00EF5D4A"/>
    <w:rsid w:val="00EF787A"/>
    <w:rsid w:val="00F03B5F"/>
    <w:rsid w:val="00F06A75"/>
    <w:rsid w:val="00F06D9A"/>
    <w:rsid w:val="00F10926"/>
    <w:rsid w:val="00F11131"/>
    <w:rsid w:val="00F11ECB"/>
    <w:rsid w:val="00F12E45"/>
    <w:rsid w:val="00F12F48"/>
    <w:rsid w:val="00F148D1"/>
    <w:rsid w:val="00F14D55"/>
    <w:rsid w:val="00F16F88"/>
    <w:rsid w:val="00F17293"/>
    <w:rsid w:val="00F2733E"/>
    <w:rsid w:val="00F307B5"/>
    <w:rsid w:val="00F31C5B"/>
    <w:rsid w:val="00F31F58"/>
    <w:rsid w:val="00F45381"/>
    <w:rsid w:val="00F55662"/>
    <w:rsid w:val="00F55B09"/>
    <w:rsid w:val="00F66941"/>
    <w:rsid w:val="00F737EC"/>
    <w:rsid w:val="00F73E89"/>
    <w:rsid w:val="00F82420"/>
    <w:rsid w:val="00F8253E"/>
    <w:rsid w:val="00F82699"/>
    <w:rsid w:val="00F82E15"/>
    <w:rsid w:val="00F87FCE"/>
    <w:rsid w:val="00F92096"/>
    <w:rsid w:val="00F9317B"/>
    <w:rsid w:val="00F953DC"/>
    <w:rsid w:val="00F95CDD"/>
    <w:rsid w:val="00F95D99"/>
    <w:rsid w:val="00FA173A"/>
    <w:rsid w:val="00FA17FA"/>
    <w:rsid w:val="00FA30AF"/>
    <w:rsid w:val="00FA34E0"/>
    <w:rsid w:val="00FA4468"/>
    <w:rsid w:val="00FA6FF4"/>
    <w:rsid w:val="00FB02B4"/>
    <w:rsid w:val="00FB04DA"/>
    <w:rsid w:val="00FB527D"/>
    <w:rsid w:val="00FC4B3B"/>
    <w:rsid w:val="00FC554A"/>
    <w:rsid w:val="00FC619A"/>
    <w:rsid w:val="00FC65AE"/>
    <w:rsid w:val="00FD3464"/>
    <w:rsid w:val="00FD438D"/>
    <w:rsid w:val="00FD70D0"/>
    <w:rsid w:val="00FE05F8"/>
    <w:rsid w:val="00FE1105"/>
    <w:rsid w:val="00FE12A5"/>
    <w:rsid w:val="00FE60D0"/>
    <w:rsid w:val="00FE75A6"/>
    <w:rsid w:val="00FE7A70"/>
    <w:rsid w:val="00FF3D13"/>
    <w:rsid w:val="00FF4D1F"/>
    <w:rsid w:val="00FF51F0"/>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48EA"/>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uiPriority w:val="1"/>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3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200304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FECF9A-223F-4610-A72A-7504ABD11890}">
  <ds:schemaRefs>
    <ds:schemaRef ds:uri="http://schemas.openxmlformats.org/officeDocument/2006/bibliography"/>
  </ds:schemaRefs>
</ds:datastoreItem>
</file>

<file path=customXml/itemProps3.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2FB3B5-A148-4722-8BBE-4AD25DC830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25</Words>
  <Characters>2555</Characters>
  <Application>Microsoft Office Word</Application>
  <DocSecurity>0</DocSecurity>
  <Lines>21</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Marta Rochala</cp:lastModifiedBy>
  <cp:revision>5</cp:revision>
  <cp:lastPrinted>2023-09-27T11:17:00Z</cp:lastPrinted>
  <dcterms:created xsi:type="dcterms:W3CDTF">2023-10-10T08:55:00Z</dcterms:created>
  <dcterms:modified xsi:type="dcterms:W3CDTF">2023-10-23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